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5044F" w14:textId="77777777" w:rsidR="00344E3A" w:rsidRDefault="00344E3A" w:rsidP="00344E3A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344E3A">
        <w:rPr>
          <w:rFonts w:ascii="Arial" w:hAnsi="Arial" w:cs="Arial"/>
          <w:b/>
          <w:bCs/>
          <w:color w:val="000000"/>
          <w:sz w:val="28"/>
          <w:szCs w:val="28"/>
        </w:rPr>
        <w:t>ECE 212 Lab - Introduction to Microprocessors</w:t>
      </w:r>
    </w:p>
    <w:p w14:paraId="5AEC3CE7" w14:textId="10A3C1F8" w:rsidR="00344E3A" w:rsidRDefault="00344E3A" w:rsidP="00344E3A">
      <w:pPr>
        <w:pStyle w:val="NormalWeb"/>
        <w:spacing w:before="0" w:beforeAutospacing="0" w:after="0" w:afterAutospacing="0"/>
        <w:jc w:val="center"/>
      </w:pPr>
      <w:r>
        <w:rPr>
          <w:rFonts w:ascii="Arial" w:hAnsi="Arial" w:cs="Arial"/>
          <w:b/>
          <w:bCs/>
          <w:color w:val="000000"/>
          <w:sz w:val="28"/>
          <w:szCs w:val="28"/>
        </w:rPr>
        <w:t xml:space="preserve">Department of Electrical and Computer Engineering </w:t>
      </w:r>
    </w:p>
    <w:p w14:paraId="33E96015" w14:textId="77777777" w:rsidR="00344E3A" w:rsidRDefault="00344E3A" w:rsidP="00344E3A">
      <w:pPr>
        <w:pStyle w:val="NormalWeb"/>
        <w:spacing w:before="0" w:beforeAutospacing="0" w:after="0" w:afterAutospacing="0"/>
        <w:jc w:val="center"/>
      </w:pPr>
      <w:r>
        <w:rPr>
          <w:rFonts w:ascii="Arial" w:hAnsi="Arial" w:cs="Arial"/>
          <w:b/>
          <w:bCs/>
          <w:color w:val="000000"/>
          <w:sz w:val="28"/>
          <w:szCs w:val="28"/>
        </w:rPr>
        <w:t xml:space="preserve">University of Alberta </w:t>
      </w:r>
    </w:p>
    <w:p w14:paraId="70A80F09" w14:textId="77777777" w:rsidR="00344E3A" w:rsidRDefault="00344E3A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03BB7908" w14:textId="77777777" w:rsidR="00344E3A" w:rsidRDefault="00344E3A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7EC3B4E2" w14:textId="47114261" w:rsidR="00344E3A" w:rsidRDefault="00344E3A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7C2C605F" w14:textId="5B542BBB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471E904E" w14:textId="7C301F45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5D2C8583" w14:textId="160D0786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0CE65302" w14:textId="57B05A6B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2389AF16" w14:textId="7DC0DBD7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6ABED5D7" w14:textId="38EC7B36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633FA33A" w14:textId="0C8460EA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4D86A71B" w14:textId="0B8D9BF0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52A3FD55" w14:textId="3B896392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20BDA837" w14:textId="696D4E1A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215A3043" w14:textId="579EB209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7E20D636" w14:textId="440D3257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49510F3E" w14:textId="06294629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78755128" w14:textId="1B160B94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7EBBF9F6" w14:textId="0A974FC8" w:rsidR="00C87430" w:rsidRDefault="00C87430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1B17CA44" w14:textId="15F36899" w:rsidR="00344E3A" w:rsidRDefault="00344E3A" w:rsidP="00344E3A">
      <w:pPr>
        <w:pStyle w:val="NormalWeb"/>
      </w:pPr>
      <w:r>
        <w:rPr>
          <w:rFonts w:ascii="Arial" w:hAnsi="Arial" w:cs="Arial"/>
          <w:b/>
          <w:bCs/>
          <w:color w:val="000000"/>
          <w:sz w:val="28"/>
          <w:szCs w:val="28"/>
        </w:rPr>
        <w:t xml:space="preserve">Lab 1: </w:t>
      </w:r>
      <w:r w:rsidRPr="00344E3A">
        <w:rPr>
          <w:rFonts w:ascii="Arial" w:hAnsi="Arial" w:cs="Arial"/>
          <w:b/>
          <w:bCs/>
          <w:color w:val="000000"/>
          <w:sz w:val="28"/>
          <w:szCs w:val="28"/>
        </w:rPr>
        <w:t xml:space="preserve">Introduction to Assembly Language. </w:t>
      </w:r>
    </w:p>
    <w:p w14:paraId="63913086" w14:textId="77777777" w:rsidR="00344E3A" w:rsidRDefault="00344E3A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344E3A" w14:paraId="1C36B2AB" w14:textId="77777777" w:rsidTr="00344E3A">
        <w:tc>
          <w:tcPr>
            <w:tcW w:w="4428" w:type="dxa"/>
          </w:tcPr>
          <w:p w14:paraId="25759C8C" w14:textId="65F53265" w:rsidR="00344E3A" w:rsidRDefault="00344E3A" w:rsidP="00344E3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Student Name</w:t>
            </w:r>
          </w:p>
        </w:tc>
        <w:tc>
          <w:tcPr>
            <w:tcW w:w="4428" w:type="dxa"/>
          </w:tcPr>
          <w:p w14:paraId="2C03789C" w14:textId="64AD355F" w:rsidR="00344E3A" w:rsidRDefault="00344E3A" w:rsidP="00344E3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  <w:t>Student ID</w:t>
            </w:r>
          </w:p>
        </w:tc>
      </w:tr>
      <w:tr w:rsidR="00344E3A" w14:paraId="63FD89FB" w14:textId="77777777" w:rsidTr="00344E3A">
        <w:tc>
          <w:tcPr>
            <w:tcW w:w="4428" w:type="dxa"/>
          </w:tcPr>
          <w:p w14:paraId="79711439" w14:textId="77777777" w:rsidR="00344E3A" w:rsidRDefault="00344E3A" w:rsidP="00344E3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428" w:type="dxa"/>
          </w:tcPr>
          <w:p w14:paraId="0221C134" w14:textId="77777777" w:rsidR="00344E3A" w:rsidRDefault="00344E3A" w:rsidP="00344E3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</w:p>
        </w:tc>
      </w:tr>
      <w:tr w:rsidR="00344E3A" w14:paraId="68467DB0" w14:textId="77777777" w:rsidTr="00344E3A">
        <w:tc>
          <w:tcPr>
            <w:tcW w:w="4428" w:type="dxa"/>
          </w:tcPr>
          <w:p w14:paraId="10A354D4" w14:textId="77777777" w:rsidR="00344E3A" w:rsidRDefault="00344E3A" w:rsidP="00344E3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428" w:type="dxa"/>
          </w:tcPr>
          <w:p w14:paraId="64FA100C" w14:textId="77777777" w:rsidR="00344E3A" w:rsidRDefault="00344E3A" w:rsidP="00344E3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8"/>
                <w:szCs w:val="28"/>
              </w:rPr>
            </w:pPr>
          </w:p>
        </w:tc>
      </w:tr>
    </w:tbl>
    <w:p w14:paraId="72ABA90C" w14:textId="77777777" w:rsidR="00344E3A" w:rsidRDefault="00344E3A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7FCD9743" w14:textId="77777777" w:rsidR="00344E3A" w:rsidRDefault="00344E3A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60C74881" w14:textId="77777777" w:rsidR="00344E3A" w:rsidRDefault="00344E3A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2EC5AFB6" w14:textId="7010D9AC" w:rsidR="00344E3A" w:rsidRPr="00C87430" w:rsidRDefault="00344E3A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FF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 xml:space="preserve">Submission Date: </w:t>
      </w:r>
      <w:r w:rsidR="00D34DC6">
        <w:rPr>
          <w:rFonts w:ascii="Arial" w:hAnsi="Arial" w:cs="Arial"/>
          <w:b/>
          <w:bCs/>
          <w:color w:val="FF0000"/>
          <w:sz w:val="28"/>
          <w:szCs w:val="28"/>
        </w:rPr>
        <w:t>12</w:t>
      </w:r>
      <w:r w:rsidRPr="00C87430">
        <w:rPr>
          <w:rFonts w:ascii="Arial" w:hAnsi="Arial" w:cs="Arial"/>
          <w:b/>
          <w:bCs/>
          <w:color w:val="FF0000"/>
          <w:sz w:val="28"/>
          <w:szCs w:val="28"/>
        </w:rPr>
        <w:t xml:space="preserve"> February, 201</w:t>
      </w:r>
      <w:r w:rsidR="00D34DC6">
        <w:rPr>
          <w:rFonts w:ascii="Arial" w:hAnsi="Arial" w:cs="Arial"/>
          <w:b/>
          <w:bCs/>
          <w:color w:val="FF0000"/>
          <w:sz w:val="28"/>
          <w:szCs w:val="28"/>
        </w:rPr>
        <w:t>8</w:t>
      </w:r>
      <w:r w:rsidRPr="00C87430">
        <w:rPr>
          <w:rFonts w:ascii="Arial" w:hAnsi="Arial" w:cs="Arial"/>
          <w:b/>
          <w:bCs/>
          <w:color w:val="FF0000"/>
          <w:sz w:val="28"/>
          <w:szCs w:val="28"/>
        </w:rPr>
        <w:t xml:space="preserve"> (For Section H11)</w:t>
      </w:r>
    </w:p>
    <w:p w14:paraId="5F4B8D40" w14:textId="4D8FF1EE" w:rsidR="00344E3A" w:rsidRPr="00C87430" w:rsidRDefault="00D34DC6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FF0000"/>
          <w:sz w:val="28"/>
          <w:szCs w:val="28"/>
        </w:rPr>
      </w:pPr>
      <w:r>
        <w:rPr>
          <w:rFonts w:ascii="Arial" w:hAnsi="Arial" w:cs="Arial"/>
          <w:b/>
          <w:bCs/>
          <w:color w:val="FF0000"/>
          <w:sz w:val="28"/>
          <w:szCs w:val="28"/>
        </w:rPr>
        <w:tab/>
      </w:r>
      <w:r>
        <w:rPr>
          <w:rFonts w:ascii="Arial" w:hAnsi="Arial" w:cs="Arial"/>
          <w:b/>
          <w:bCs/>
          <w:color w:val="FF0000"/>
          <w:sz w:val="28"/>
          <w:szCs w:val="28"/>
        </w:rPr>
        <w:tab/>
      </w:r>
      <w:r>
        <w:rPr>
          <w:rFonts w:ascii="Arial" w:hAnsi="Arial" w:cs="Arial"/>
          <w:b/>
          <w:bCs/>
          <w:color w:val="FF0000"/>
          <w:sz w:val="28"/>
          <w:szCs w:val="28"/>
        </w:rPr>
        <w:tab/>
        <w:t xml:space="preserve">    13</w:t>
      </w:r>
      <w:r w:rsidR="00344E3A" w:rsidRPr="00C87430">
        <w:rPr>
          <w:rFonts w:ascii="Arial" w:hAnsi="Arial" w:cs="Arial"/>
          <w:b/>
          <w:bCs/>
          <w:color w:val="FF0000"/>
          <w:sz w:val="28"/>
          <w:szCs w:val="28"/>
        </w:rPr>
        <w:t xml:space="preserve"> February, 201</w:t>
      </w:r>
      <w:r>
        <w:rPr>
          <w:rFonts w:ascii="Arial" w:hAnsi="Arial" w:cs="Arial"/>
          <w:b/>
          <w:bCs/>
          <w:color w:val="FF0000"/>
          <w:sz w:val="28"/>
          <w:szCs w:val="28"/>
        </w:rPr>
        <w:t>8</w:t>
      </w:r>
      <w:r w:rsidR="00344E3A" w:rsidRPr="00C87430">
        <w:rPr>
          <w:rFonts w:ascii="Arial" w:hAnsi="Arial" w:cs="Arial"/>
          <w:b/>
          <w:bCs/>
          <w:color w:val="FF0000"/>
          <w:sz w:val="28"/>
          <w:szCs w:val="28"/>
        </w:rPr>
        <w:t xml:space="preserve"> (For Section H21)</w:t>
      </w:r>
    </w:p>
    <w:p w14:paraId="6CFA6234" w14:textId="34C5E06E" w:rsidR="00344E3A" w:rsidRPr="00C87430" w:rsidRDefault="00D34DC6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FF0000"/>
          <w:sz w:val="28"/>
          <w:szCs w:val="28"/>
        </w:rPr>
      </w:pPr>
      <w:r>
        <w:rPr>
          <w:rFonts w:ascii="Arial" w:hAnsi="Arial" w:cs="Arial"/>
          <w:b/>
          <w:bCs/>
          <w:color w:val="FF0000"/>
          <w:sz w:val="28"/>
          <w:szCs w:val="28"/>
        </w:rPr>
        <w:tab/>
      </w:r>
      <w:r>
        <w:rPr>
          <w:rFonts w:ascii="Arial" w:hAnsi="Arial" w:cs="Arial"/>
          <w:b/>
          <w:bCs/>
          <w:color w:val="FF0000"/>
          <w:sz w:val="28"/>
          <w:szCs w:val="28"/>
        </w:rPr>
        <w:tab/>
      </w:r>
      <w:r>
        <w:rPr>
          <w:rFonts w:ascii="Arial" w:hAnsi="Arial" w:cs="Arial"/>
          <w:b/>
          <w:bCs/>
          <w:color w:val="FF0000"/>
          <w:sz w:val="28"/>
          <w:szCs w:val="28"/>
        </w:rPr>
        <w:tab/>
        <w:t xml:space="preserve">    14</w:t>
      </w:r>
      <w:r w:rsidR="00344E3A" w:rsidRPr="00C87430">
        <w:rPr>
          <w:rFonts w:ascii="Arial" w:hAnsi="Arial" w:cs="Arial"/>
          <w:b/>
          <w:bCs/>
          <w:color w:val="FF0000"/>
          <w:sz w:val="28"/>
          <w:szCs w:val="28"/>
        </w:rPr>
        <w:t xml:space="preserve"> February, 201</w:t>
      </w:r>
      <w:r>
        <w:rPr>
          <w:rFonts w:ascii="Arial" w:hAnsi="Arial" w:cs="Arial"/>
          <w:b/>
          <w:bCs/>
          <w:color w:val="FF0000"/>
          <w:sz w:val="28"/>
          <w:szCs w:val="28"/>
        </w:rPr>
        <w:t>8</w:t>
      </w:r>
      <w:r w:rsidR="00344E3A" w:rsidRPr="00C87430">
        <w:rPr>
          <w:rFonts w:ascii="Arial" w:hAnsi="Arial" w:cs="Arial"/>
          <w:b/>
          <w:bCs/>
          <w:color w:val="FF0000"/>
          <w:sz w:val="28"/>
          <w:szCs w:val="28"/>
        </w:rPr>
        <w:t xml:space="preserve"> (For Section H31)</w:t>
      </w:r>
    </w:p>
    <w:p w14:paraId="5910C984" w14:textId="1926A1EE" w:rsidR="00C87430" w:rsidRDefault="00D34DC6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FF0000"/>
          <w:sz w:val="28"/>
          <w:szCs w:val="28"/>
        </w:rPr>
      </w:pPr>
      <w:r>
        <w:rPr>
          <w:rFonts w:ascii="Arial" w:hAnsi="Arial" w:cs="Arial"/>
          <w:b/>
          <w:bCs/>
          <w:color w:val="FF0000"/>
          <w:sz w:val="28"/>
          <w:szCs w:val="28"/>
        </w:rPr>
        <w:tab/>
      </w:r>
      <w:r>
        <w:rPr>
          <w:rFonts w:ascii="Arial" w:hAnsi="Arial" w:cs="Arial"/>
          <w:b/>
          <w:bCs/>
          <w:color w:val="FF0000"/>
          <w:sz w:val="28"/>
          <w:szCs w:val="28"/>
        </w:rPr>
        <w:tab/>
      </w:r>
      <w:r>
        <w:rPr>
          <w:rFonts w:ascii="Arial" w:hAnsi="Arial" w:cs="Arial"/>
          <w:b/>
          <w:bCs/>
          <w:color w:val="FF0000"/>
          <w:sz w:val="28"/>
          <w:szCs w:val="28"/>
        </w:rPr>
        <w:tab/>
        <w:t xml:space="preserve">    15</w:t>
      </w:r>
      <w:r w:rsidR="00344E3A" w:rsidRPr="00C87430">
        <w:rPr>
          <w:rFonts w:ascii="Arial" w:hAnsi="Arial" w:cs="Arial"/>
          <w:b/>
          <w:bCs/>
          <w:color w:val="FF0000"/>
          <w:sz w:val="28"/>
          <w:szCs w:val="28"/>
        </w:rPr>
        <w:t xml:space="preserve"> February, 201</w:t>
      </w:r>
      <w:r>
        <w:rPr>
          <w:rFonts w:ascii="Arial" w:hAnsi="Arial" w:cs="Arial"/>
          <w:b/>
          <w:bCs/>
          <w:color w:val="FF0000"/>
          <w:sz w:val="28"/>
          <w:szCs w:val="28"/>
        </w:rPr>
        <w:t>8</w:t>
      </w:r>
      <w:r w:rsidR="00344E3A" w:rsidRPr="00C87430">
        <w:rPr>
          <w:rFonts w:ascii="Arial" w:hAnsi="Arial" w:cs="Arial"/>
          <w:b/>
          <w:bCs/>
          <w:color w:val="FF0000"/>
          <w:sz w:val="28"/>
          <w:szCs w:val="28"/>
        </w:rPr>
        <w:t xml:space="preserve"> (For Section H4</w:t>
      </w:r>
      <w:r>
        <w:rPr>
          <w:rFonts w:ascii="Arial" w:hAnsi="Arial" w:cs="Arial"/>
          <w:b/>
          <w:bCs/>
          <w:color w:val="FF0000"/>
          <w:sz w:val="28"/>
          <w:szCs w:val="28"/>
        </w:rPr>
        <w:t>0</w:t>
      </w:r>
      <w:r w:rsidR="00344E3A" w:rsidRPr="00C87430">
        <w:rPr>
          <w:rFonts w:ascii="Arial" w:hAnsi="Arial" w:cs="Arial"/>
          <w:b/>
          <w:bCs/>
          <w:color w:val="FF0000"/>
          <w:sz w:val="28"/>
          <w:szCs w:val="28"/>
        </w:rPr>
        <w:t>)</w:t>
      </w:r>
    </w:p>
    <w:p w14:paraId="68F4AAC5" w14:textId="20A16C53" w:rsidR="00D34DC6" w:rsidRDefault="00D34DC6" w:rsidP="00D34DC6">
      <w:pPr>
        <w:pStyle w:val="NormalWeb"/>
        <w:spacing w:before="0" w:beforeAutospacing="0" w:after="0" w:afterAutospacing="0"/>
        <w:ind w:left="2160"/>
        <w:rPr>
          <w:rFonts w:ascii="Arial" w:hAnsi="Arial" w:cs="Arial"/>
          <w:b/>
          <w:bCs/>
          <w:color w:val="FF0000"/>
          <w:sz w:val="28"/>
          <w:szCs w:val="28"/>
        </w:rPr>
      </w:pPr>
      <w:r>
        <w:rPr>
          <w:rFonts w:ascii="Arial" w:hAnsi="Arial" w:cs="Arial"/>
          <w:b/>
          <w:bCs/>
          <w:color w:val="FF0000"/>
          <w:sz w:val="28"/>
          <w:szCs w:val="28"/>
        </w:rPr>
        <w:t xml:space="preserve">    </w:t>
      </w:r>
      <w:r>
        <w:rPr>
          <w:rFonts w:ascii="Arial" w:hAnsi="Arial" w:cs="Arial"/>
          <w:b/>
          <w:bCs/>
          <w:color w:val="FF0000"/>
          <w:sz w:val="28"/>
          <w:szCs w:val="28"/>
        </w:rPr>
        <w:t>15</w:t>
      </w:r>
      <w:r w:rsidRPr="00C87430">
        <w:rPr>
          <w:rFonts w:ascii="Arial" w:hAnsi="Arial" w:cs="Arial"/>
          <w:b/>
          <w:bCs/>
          <w:color w:val="FF0000"/>
          <w:sz w:val="28"/>
          <w:szCs w:val="28"/>
        </w:rPr>
        <w:t xml:space="preserve"> February, 201</w:t>
      </w:r>
      <w:r>
        <w:rPr>
          <w:rFonts w:ascii="Arial" w:hAnsi="Arial" w:cs="Arial"/>
          <w:b/>
          <w:bCs/>
          <w:color w:val="FF0000"/>
          <w:sz w:val="28"/>
          <w:szCs w:val="28"/>
        </w:rPr>
        <w:t>8</w:t>
      </w:r>
      <w:r w:rsidRPr="00C87430">
        <w:rPr>
          <w:rFonts w:ascii="Arial" w:hAnsi="Arial" w:cs="Arial"/>
          <w:b/>
          <w:bCs/>
          <w:color w:val="FF0000"/>
          <w:sz w:val="28"/>
          <w:szCs w:val="28"/>
        </w:rPr>
        <w:t xml:space="preserve"> (For Section H41)</w:t>
      </w:r>
    </w:p>
    <w:p w14:paraId="6A198ED5" w14:textId="27934D7F" w:rsidR="00C87430" w:rsidRDefault="00344E3A" w:rsidP="00344E3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ab/>
      </w:r>
    </w:p>
    <w:p w14:paraId="14B7FA4A" w14:textId="0F2996F6" w:rsidR="00344E3A" w:rsidRDefault="00C87430" w:rsidP="0092514A">
      <w:pPr>
        <w:pStyle w:val="NormalWeb"/>
        <w:spacing w:before="0" w:beforeAutospacing="0" w:after="0" w:afterAutospacing="0"/>
        <w:rPr>
          <w:b/>
          <w:sz w:val="36"/>
          <w:szCs w:val="36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Please submit to assignment box (Before 4.00 pm)</w:t>
      </w:r>
      <w:r w:rsidR="00344E3A">
        <w:rPr>
          <w:rFonts w:ascii="Arial" w:hAnsi="Arial" w:cs="Arial"/>
          <w:b/>
          <w:bCs/>
          <w:color w:val="000000"/>
          <w:sz w:val="28"/>
          <w:szCs w:val="28"/>
        </w:rPr>
        <w:tab/>
      </w:r>
      <w:r w:rsidR="00344E3A">
        <w:rPr>
          <w:rFonts w:ascii="Arial" w:hAnsi="Arial" w:cs="Arial"/>
          <w:b/>
          <w:bCs/>
          <w:color w:val="000000"/>
          <w:sz w:val="28"/>
          <w:szCs w:val="28"/>
        </w:rPr>
        <w:tab/>
      </w:r>
    </w:p>
    <w:p w14:paraId="578E9F43" w14:textId="77777777" w:rsidR="00344E3A" w:rsidRDefault="00344E3A">
      <w:pPr>
        <w:rPr>
          <w:b/>
          <w:sz w:val="36"/>
          <w:szCs w:val="36"/>
        </w:rPr>
      </w:pPr>
      <w:r>
        <w:rPr>
          <w:b/>
          <w:sz w:val="36"/>
          <w:szCs w:val="36"/>
        </w:rPr>
        <w:br w:type="page"/>
      </w:r>
    </w:p>
    <w:p w14:paraId="7CF3E478" w14:textId="77777777" w:rsidR="001629AE" w:rsidRPr="00C007B3" w:rsidRDefault="001629AE" w:rsidP="00573D36">
      <w:pPr>
        <w:rPr>
          <w:b/>
          <w:sz w:val="36"/>
          <w:szCs w:val="36"/>
        </w:rPr>
      </w:pPr>
    </w:p>
    <w:p w14:paraId="24BDA734" w14:textId="11D54479" w:rsidR="00573D36" w:rsidRPr="00C007B3" w:rsidRDefault="00573D36" w:rsidP="00573D36">
      <w:pPr>
        <w:rPr>
          <w:b/>
          <w:color w:val="548DD4" w:themeColor="text2" w:themeTint="99"/>
          <w:sz w:val="36"/>
          <w:szCs w:val="36"/>
        </w:rPr>
      </w:pPr>
      <w:r w:rsidRPr="00C007B3">
        <w:rPr>
          <w:b/>
          <w:color w:val="548DD4" w:themeColor="text2" w:themeTint="99"/>
          <w:sz w:val="36"/>
          <w:szCs w:val="36"/>
        </w:rPr>
        <w:t xml:space="preserve">              </w:t>
      </w:r>
    </w:p>
    <w:p w14:paraId="0D0EE643" w14:textId="76789468" w:rsidR="003D53AA" w:rsidRPr="00C007B3" w:rsidRDefault="00D75642" w:rsidP="003D53AA">
      <w:pPr>
        <w:rPr>
          <w:rFonts w:cs="Arial"/>
          <w:b/>
          <w:color w:val="548DD4" w:themeColor="text2" w:themeTint="99"/>
          <w:sz w:val="28"/>
          <w:szCs w:val="28"/>
        </w:rPr>
      </w:pPr>
      <w:r w:rsidRPr="00C007B3">
        <w:rPr>
          <w:rFonts w:cs="Arial"/>
          <w:b/>
          <w:color w:val="548DD4" w:themeColor="text2" w:themeTint="99"/>
          <w:sz w:val="28"/>
          <w:szCs w:val="28"/>
        </w:rPr>
        <w:t>Table of Contents</w:t>
      </w:r>
      <w:r w:rsidRPr="00C007B3">
        <w:rPr>
          <w:rFonts w:cs="Arial"/>
          <w:b/>
          <w:color w:val="548DD4" w:themeColor="text2" w:themeTint="99"/>
          <w:sz w:val="28"/>
          <w:szCs w:val="28"/>
        </w:rPr>
        <w:tab/>
      </w:r>
      <w:r w:rsidRPr="00C007B3">
        <w:rPr>
          <w:rFonts w:cs="Arial"/>
          <w:b/>
          <w:color w:val="548DD4" w:themeColor="text2" w:themeTint="99"/>
          <w:sz w:val="28"/>
          <w:szCs w:val="28"/>
        </w:rPr>
        <w:tab/>
      </w:r>
      <w:r w:rsidRPr="00C007B3">
        <w:rPr>
          <w:rFonts w:cs="Arial"/>
          <w:b/>
          <w:color w:val="548DD4" w:themeColor="text2" w:themeTint="99"/>
          <w:sz w:val="28"/>
          <w:szCs w:val="28"/>
        </w:rPr>
        <w:tab/>
      </w:r>
      <w:r w:rsidRPr="00C007B3">
        <w:rPr>
          <w:rFonts w:cs="Arial"/>
          <w:b/>
          <w:color w:val="548DD4" w:themeColor="text2" w:themeTint="99"/>
          <w:sz w:val="28"/>
          <w:szCs w:val="28"/>
        </w:rPr>
        <w:tab/>
      </w:r>
      <w:r w:rsidRPr="00C007B3">
        <w:rPr>
          <w:rFonts w:cs="Arial"/>
          <w:b/>
          <w:color w:val="548DD4" w:themeColor="text2" w:themeTint="99"/>
          <w:sz w:val="28"/>
          <w:szCs w:val="28"/>
        </w:rPr>
        <w:tab/>
      </w:r>
      <w:r w:rsidRPr="00C007B3">
        <w:rPr>
          <w:rFonts w:cs="Arial"/>
          <w:b/>
          <w:color w:val="548DD4" w:themeColor="text2" w:themeTint="99"/>
          <w:sz w:val="28"/>
          <w:szCs w:val="28"/>
        </w:rPr>
        <w:tab/>
      </w:r>
      <w:r w:rsidRPr="00C007B3">
        <w:rPr>
          <w:rFonts w:cs="Arial"/>
          <w:b/>
          <w:color w:val="548DD4" w:themeColor="text2" w:themeTint="99"/>
          <w:sz w:val="28"/>
          <w:szCs w:val="28"/>
        </w:rPr>
        <w:tab/>
      </w:r>
      <w:r w:rsidRPr="00C007B3">
        <w:rPr>
          <w:rFonts w:cs="Arial"/>
          <w:b/>
          <w:color w:val="548DD4" w:themeColor="text2" w:themeTint="99"/>
          <w:sz w:val="28"/>
          <w:szCs w:val="28"/>
        </w:rPr>
        <w:tab/>
        <w:t>Page</w:t>
      </w:r>
      <w:r w:rsidRPr="00C007B3">
        <w:rPr>
          <w:rFonts w:cs="Arial"/>
          <w:b/>
          <w:color w:val="548DD4" w:themeColor="text2" w:themeTint="99"/>
          <w:sz w:val="28"/>
          <w:szCs w:val="28"/>
        </w:rPr>
        <w:tab/>
      </w:r>
    </w:p>
    <w:p w14:paraId="5E5B676C" w14:textId="77777777" w:rsidR="003D53AA" w:rsidRPr="00C007B3" w:rsidRDefault="003D53AA" w:rsidP="003D53AA">
      <w:pPr>
        <w:ind w:left="284" w:right="4"/>
        <w:rPr>
          <w:rFonts w:cs="Arial"/>
          <w:sz w:val="28"/>
          <w:szCs w:val="28"/>
        </w:rPr>
      </w:pPr>
    </w:p>
    <w:p w14:paraId="36BE2623" w14:textId="6D7A602E" w:rsidR="003D53AA" w:rsidRPr="00C007B3" w:rsidRDefault="003D53AA" w:rsidP="003D53AA">
      <w:pPr>
        <w:pStyle w:val="ListParagraph"/>
        <w:numPr>
          <w:ilvl w:val="0"/>
          <w:numId w:val="1"/>
        </w:numPr>
        <w:spacing w:after="0" w:line="240" w:lineRule="auto"/>
        <w:ind w:right="4" w:hanging="436"/>
        <w:rPr>
          <w:rFonts w:cs="Arial"/>
          <w:sz w:val="28"/>
          <w:szCs w:val="28"/>
        </w:rPr>
      </w:pPr>
      <w:r w:rsidRPr="00C007B3">
        <w:rPr>
          <w:rFonts w:cs="Arial"/>
          <w:b/>
          <w:sz w:val="28"/>
          <w:szCs w:val="28"/>
        </w:rPr>
        <w:t>Introduction</w:t>
      </w:r>
      <w:r w:rsidR="00C007B3" w:rsidRPr="00C007B3">
        <w:rPr>
          <w:rFonts w:cs="Arial"/>
          <w:sz w:val="28"/>
          <w:szCs w:val="28"/>
        </w:rPr>
        <w:t>…..............</w:t>
      </w:r>
      <w:r w:rsidR="00C007B3">
        <w:rPr>
          <w:rFonts w:cs="Arial"/>
          <w:sz w:val="28"/>
          <w:szCs w:val="28"/>
        </w:rPr>
        <w:t>.</w:t>
      </w:r>
      <w:r w:rsidR="00C007B3" w:rsidRPr="00C007B3">
        <w:rPr>
          <w:rFonts w:cs="Arial"/>
          <w:sz w:val="28"/>
          <w:szCs w:val="28"/>
        </w:rPr>
        <w:t>.......................................................................................</w:t>
      </w:r>
      <w:r w:rsidR="001629AE" w:rsidRPr="00C007B3">
        <w:rPr>
          <w:rFonts w:cs="Arial"/>
          <w:sz w:val="28"/>
          <w:szCs w:val="28"/>
        </w:rPr>
        <w:t>ii</w:t>
      </w:r>
    </w:p>
    <w:p w14:paraId="5E7A7757" w14:textId="37E5541D" w:rsidR="008D2B60" w:rsidRPr="00C007B3" w:rsidRDefault="003D53AA" w:rsidP="008D2B60">
      <w:pPr>
        <w:pStyle w:val="ListParagraph"/>
        <w:numPr>
          <w:ilvl w:val="0"/>
          <w:numId w:val="1"/>
        </w:numPr>
        <w:spacing w:after="0" w:line="240" w:lineRule="auto"/>
        <w:ind w:right="4" w:hanging="436"/>
        <w:rPr>
          <w:rFonts w:cs="Arial"/>
          <w:b/>
          <w:sz w:val="28"/>
          <w:szCs w:val="28"/>
        </w:rPr>
      </w:pPr>
      <w:r w:rsidRPr="00C007B3">
        <w:rPr>
          <w:rFonts w:cs="Arial"/>
          <w:b/>
          <w:sz w:val="28"/>
          <w:szCs w:val="28"/>
        </w:rPr>
        <w:t>Design</w:t>
      </w:r>
    </w:p>
    <w:p w14:paraId="5E8295C8" w14:textId="3588979E" w:rsidR="00524D32" w:rsidRPr="00C007B3" w:rsidRDefault="00524D32" w:rsidP="00524D32">
      <w:pPr>
        <w:ind w:right="4"/>
        <w:rPr>
          <w:rFonts w:cs="Arial"/>
          <w:sz w:val="28"/>
          <w:szCs w:val="28"/>
        </w:rPr>
      </w:pPr>
      <w:r w:rsidRPr="00C007B3">
        <w:rPr>
          <w:rFonts w:cs="Arial"/>
          <w:sz w:val="28"/>
          <w:szCs w:val="28"/>
        </w:rPr>
        <w:t xml:space="preserve">            </w:t>
      </w:r>
      <w:r w:rsidR="00D75642" w:rsidRPr="00C007B3">
        <w:rPr>
          <w:rFonts w:cs="Arial"/>
          <w:sz w:val="28"/>
          <w:szCs w:val="28"/>
        </w:rPr>
        <w:t>Part A</w:t>
      </w:r>
      <w:r w:rsidR="00C007B3" w:rsidRPr="00C007B3">
        <w:rPr>
          <w:rFonts w:cs="Arial"/>
          <w:sz w:val="28"/>
          <w:szCs w:val="28"/>
        </w:rPr>
        <w:t>…..............</w:t>
      </w:r>
      <w:r w:rsidR="00C007B3">
        <w:rPr>
          <w:rFonts w:cs="Arial"/>
          <w:sz w:val="28"/>
          <w:szCs w:val="28"/>
        </w:rPr>
        <w:t>.</w:t>
      </w:r>
      <w:r w:rsidR="00C007B3" w:rsidRPr="00C007B3">
        <w:rPr>
          <w:rFonts w:cs="Arial"/>
          <w:sz w:val="28"/>
          <w:szCs w:val="28"/>
        </w:rPr>
        <w:t>.......................................................................................</w:t>
      </w:r>
      <w:r w:rsidR="00C007B3">
        <w:rPr>
          <w:rFonts w:cs="Arial"/>
          <w:sz w:val="28"/>
          <w:szCs w:val="28"/>
        </w:rPr>
        <w:t>................</w:t>
      </w:r>
      <w:r w:rsidR="002F721C" w:rsidRPr="00C007B3">
        <w:rPr>
          <w:rFonts w:cs="Arial"/>
          <w:sz w:val="28"/>
          <w:szCs w:val="28"/>
        </w:rPr>
        <w:t>1</w:t>
      </w:r>
    </w:p>
    <w:p w14:paraId="6C23167C" w14:textId="5C1398E3" w:rsidR="008D2B60" w:rsidRPr="00C007B3" w:rsidRDefault="00D75642" w:rsidP="00524D32">
      <w:pPr>
        <w:pStyle w:val="ListParagraph"/>
        <w:ind w:left="877" w:right="4" w:hanging="168"/>
        <w:rPr>
          <w:rFonts w:cs="Arial"/>
          <w:sz w:val="28"/>
          <w:szCs w:val="28"/>
        </w:rPr>
      </w:pPr>
      <w:r w:rsidRPr="00C007B3">
        <w:rPr>
          <w:rFonts w:cs="Arial"/>
          <w:sz w:val="28"/>
          <w:szCs w:val="28"/>
        </w:rPr>
        <w:t>Part B</w:t>
      </w:r>
      <w:r w:rsidR="00C007B3" w:rsidRPr="00C007B3">
        <w:rPr>
          <w:rFonts w:cs="Arial"/>
          <w:sz w:val="28"/>
          <w:szCs w:val="28"/>
        </w:rPr>
        <w:t>…..............</w:t>
      </w:r>
      <w:r w:rsidR="00C007B3">
        <w:rPr>
          <w:rFonts w:cs="Arial"/>
          <w:sz w:val="28"/>
          <w:szCs w:val="28"/>
        </w:rPr>
        <w:t>.</w:t>
      </w:r>
      <w:r w:rsidR="00C007B3" w:rsidRPr="00C007B3">
        <w:rPr>
          <w:rFonts w:cs="Arial"/>
          <w:sz w:val="28"/>
          <w:szCs w:val="28"/>
        </w:rPr>
        <w:t>.......................................................................................</w:t>
      </w:r>
      <w:r w:rsidR="00C007B3">
        <w:rPr>
          <w:rFonts w:cs="Arial"/>
          <w:sz w:val="28"/>
          <w:szCs w:val="28"/>
        </w:rPr>
        <w:t>................</w:t>
      </w:r>
      <w:r w:rsidR="00C007B3" w:rsidRPr="00C007B3">
        <w:rPr>
          <w:rFonts w:cs="Arial"/>
          <w:sz w:val="28"/>
          <w:szCs w:val="28"/>
        </w:rPr>
        <w:t>1</w:t>
      </w:r>
      <w:r w:rsidR="002F721C" w:rsidRPr="00C007B3">
        <w:rPr>
          <w:rFonts w:cs="Arial"/>
          <w:sz w:val="28"/>
          <w:szCs w:val="28"/>
        </w:rPr>
        <w:t xml:space="preserve"> </w:t>
      </w:r>
    </w:p>
    <w:p w14:paraId="40B2172F" w14:textId="3DB11438" w:rsidR="00BC0514" w:rsidRPr="00C007B3" w:rsidRDefault="008D2B60" w:rsidP="003D53AA">
      <w:pPr>
        <w:pStyle w:val="ListParagraph"/>
        <w:numPr>
          <w:ilvl w:val="0"/>
          <w:numId w:val="1"/>
        </w:numPr>
        <w:spacing w:after="0" w:line="240" w:lineRule="auto"/>
        <w:ind w:right="4" w:hanging="436"/>
        <w:rPr>
          <w:rFonts w:cs="Arial"/>
          <w:b/>
          <w:sz w:val="28"/>
          <w:szCs w:val="28"/>
        </w:rPr>
      </w:pPr>
      <w:r w:rsidRPr="00C007B3">
        <w:rPr>
          <w:rFonts w:cs="Arial"/>
          <w:b/>
          <w:sz w:val="28"/>
          <w:szCs w:val="28"/>
        </w:rPr>
        <w:t>Testin</w:t>
      </w:r>
      <w:r w:rsidR="006560AF" w:rsidRPr="00C007B3">
        <w:rPr>
          <w:rFonts w:cs="Arial"/>
          <w:b/>
          <w:sz w:val="28"/>
          <w:szCs w:val="28"/>
        </w:rPr>
        <w:t>g</w:t>
      </w:r>
    </w:p>
    <w:p w14:paraId="6BB0642B" w14:textId="2E2479D8" w:rsidR="00524D32" w:rsidRPr="00C007B3" w:rsidRDefault="00D75642" w:rsidP="00524D32">
      <w:pPr>
        <w:ind w:right="4" w:firstLine="720"/>
        <w:rPr>
          <w:rFonts w:cs="Arial"/>
          <w:sz w:val="28"/>
          <w:szCs w:val="28"/>
        </w:rPr>
      </w:pPr>
      <w:r w:rsidRPr="00C007B3">
        <w:rPr>
          <w:rFonts w:cs="Arial"/>
          <w:sz w:val="28"/>
          <w:szCs w:val="28"/>
        </w:rPr>
        <w:t>Part A</w:t>
      </w:r>
      <w:r w:rsidR="00C007B3" w:rsidRPr="00C007B3">
        <w:rPr>
          <w:rFonts w:cs="Arial"/>
          <w:sz w:val="28"/>
          <w:szCs w:val="28"/>
        </w:rPr>
        <w:t>…..............</w:t>
      </w:r>
      <w:r w:rsidR="00C007B3">
        <w:rPr>
          <w:rFonts w:cs="Arial"/>
          <w:sz w:val="28"/>
          <w:szCs w:val="28"/>
        </w:rPr>
        <w:t>.</w:t>
      </w:r>
      <w:r w:rsidR="00C007B3" w:rsidRPr="00C007B3">
        <w:rPr>
          <w:rFonts w:cs="Arial"/>
          <w:sz w:val="28"/>
          <w:szCs w:val="28"/>
        </w:rPr>
        <w:t>.......................................................................................</w:t>
      </w:r>
      <w:r w:rsidR="00C007B3">
        <w:rPr>
          <w:rFonts w:cs="Arial"/>
          <w:sz w:val="28"/>
          <w:szCs w:val="28"/>
        </w:rPr>
        <w:t>................</w:t>
      </w:r>
      <w:r w:rsidR="006560AF" w:rsidRPr="00C007B3">
        <w:rPr>
          <w:rFonts w:cs="Arial"/>
          <w:sz w:val="28"/>
          <w:szCs w:val="28"/>
        </w:rPr>
        <w:t>2</w:t>
      </w:r>
    </w:p>
    <w:p w14:paraId="5A10F8F5" w14:textId="041CE873" w:rsidR="003D53AA" w:rsidRPr="00C007B3" w:rsidRDefault="00524D32" w:rsidP="00524D32">
      <w:pPr>
        <w:ind w:right="4" w:firstLine="284"/>
        <w:rPr>
          <w:rFonts w:cs="Arial"/>
          <w:sz w:val="28"/>
          <w:szCs w:val="28"/>
        </w:rPr>
      </w:pPr>
      <w:r w:rsidRPr="00C007B3">
        <w:rPr>
          <w:rFonts w:cs="Arial"/>
          <w:sz w:val="28"/>
          <w:szCs w:val="28"/>
        </w:rPr>
        <w:t xml:space="preserve">       </w:t>
      </w:r>
      <w:r w:rsidR="008D2B60" w:rsidRPr="00C007B3">
        <w:rPr>
          <w:rFonts w:cs="Arial"/>
          <w:sz w:val="28"/>
          <w:szCs w:val="28"/>
        </w:rPr>
        <w:t>P</w:t>
      </w:r>
      <w:r w:rsidR="00D75642" w:rsidRPr="00C007B3">
        <w:rPr>
          <w:rFonts w:cs="Arial"/>
          <w:sz w:val="28"/>
          <w:szCs w:val="28"/>
        </w:rPr>
        <w:t>art</w:t>
      </w:r>
      <w:r w:rsidR="00724610" w:rsidRPr="00C007B3">
        <w:rPr>
          <w:rFonts w:cs="Arial"/>
          <w:sz w:val="28"/>
          <w:szCs w:val="28"/>
        </w:rPr>
        <w:t xml:space="preserve"> </w:t>
      </w:r>
      <w:r w:rsidR="00D75642" w:rsidRPr="00C007B3">
        <w:rPr>
          <w:rFonts w:cs="Arial"/>
          <w:sz w:val="28"/>
          <w:szCs w:val="28"/>
        </w:rPr>
        <w:t>B</w:t>
      </w:r>
      <w:r w:rsidR="00C007B3" w:rsidRPr="00C007B3">
        <w:rPr>
          <w:rFonts w:cs="Arial"/>
          <w:sz w:val="28"/>
          <w:szCs w:val="28"/>
        </w:rPr>
        <w:t>…..............</w:t>
      </w:r>
      <w:r w:rsidR="00C007B3">
        <w:rPr>
          <w:rFonts w:cs="Arial"/>
          <w:sz w:val="28"/>
          <w:szCs w:val="28"/>
        </w:rPr>
        <w:t>.</w:t>
      </w:r>
      <w:r w:rsidR="00C007B3" w:rsidRPr="00C007B3">
        <w:rPr>
          <w:rFonts w:cs="Arial"/>
          <w:sz w:val="28"/>
          <w:szCs w:val="28"/>
        </w:rPr>
        <w:t>.......................................................................................</w:t>
      </w:r>
      <w:r w:rsidR="00C007B3">
        <w:rPr>
          <w:rFonts w:cs="Arial"/>
          <w:sz w:val="28"/>
          <w:szCs w:val="28"/>
        </w:rPr>
        <w:t>................</w:t>
      </w:r>
      <w:r w:rsidR="006560AF" w:rsidRPr="00C007B3">
        <w:rPr>
          <w:rFonts w:cs="Arial"/>
          <w:sz w:val="28"/>
          <w:szCs w:val="28"/>
        </w:rPr>
        <w:t>3</w:t>
      </w:r>
    </w:p>
    <w:p w14:paraId="4A444FD1" w14:textId="0D94E29A" w:rsidR="003D53AA" w:rsidRPr="00C007B3" w:rsidRDefault="003D53AA" w:rsidP="003D53AA">
      <w:pPr>
        <w:pStyle w:val="ListParagraph"/>
        <w:numPr>
          <w:ilvl w:val="0"/>
          <w:numId w:val="1"/>
        </w:numPr>
        <w:spacing w:after="0" w:line="240" w:lineRule="auto"/>
        <w:ind w:right="4" w:hanging="436"/>
        <w:rPr>
          <w:rFonts w:cs="Arial"/>
          <w:b/>
          <w:sz w:val="28"/>
          <w:szCs w:val="28"/>
        </w:rPr>
      </w:pPr>
      <w:r w:rsidRPr="00C007B3">
        <w:rPr>
          <w:rFonts w:cs="Arial"/>
          <w:b/>
          <w:sz w:val="28"/>
          <w:szCs w:val="28"/>
        </w:rPr>
        <w:t>Questions</w:t>
      </w:r>
      <w:r w:rsidR="00C007B3" w:rsidRPr="00C007B3">
        <w:rPr>
          <w:rFonts w:cs="Arial"/>
          <w:sz w:val="28"/>
          <w:szCs w:val="28"/>
        </w:rPr>
        <w:t>…..............</w:t>
      </w:r>
      <w:r w:rsidR="00C007B3">
        <w:rPr>
          <w:rFonts w:cs="Arial"/>
          <w:sz w:val="28"/>
          <w:szCs w:val="28"/>
        </w:rPr>
        <w:t>.</w:t>
      </w:r>
      <w:r w:rsidR="00C007B3" w:rsidRPr="00C007B3">
        <w:rPr>
          <w:rFonts w:cs="Arial"/>
          <w:sz w:val="28"/>
          <w:szCs w:val="28"/>
        </w:rPr>
        <w:t>.......................................................................................</w:t>
      </w:r>
      <w:r w:rsidR="00C007B3">
        <w:rPr>
          <w:rFonts w:cs="Arial"/>
          <w:sz w:val="28"/>
          <w:szCs w:val="28"/>
        </w:rPr>
        <w:t>.......</w:t>
      </w:r>
      <w:r w:rsidR="007E5AB6" w:rsidRPr="00C007B3">
        <w:rPr>
          <w:rFonts w:cs="Arial"/>
          <w:sz w:val="28"/>
          <w:szCs w:val="28"/>
        </w:rPr>
        <w:t>3</w:t>
      </w:r>
    </w:p>
    <w:p w14:paraId="0B1A5EC3" w14:textId="6311FB0E" w:rsidR="003D53AA" w:rsidRPr="00C007B3" w:rsidRDefault="003D53AA" w:rsidP="003D53AA">
      <w:pPr>
        <w:pStyle w:val="ListParagraph"/>
        <w:numPr>
          <w:ilvl w:val="0"/>
          <w:numId w:val="1"/>
        </w:numPr>
        <w:spacing w:after="0" w:line="240" w:lineRule="auto"/>
        <w:ind w:hanging="436"/>
        <w:rPr>
          <w:rFonts w:cs="Arial"/>
          <w:b/>
          <w:sz w:val="28"/>
          <w:szCs w:val="28"/>
        </w:rPr>
      </w:pPr>
      <w:r w:rsidRPr="00C007B3">
        <w:rPr>
          <w:rFonts w:cs="Arial"/>
          <w:b/>
          <w:sz w:val="28"/>
          <w:szCs w:val="28"/>
        </w:rPr>
        <w:t>Conclusion</w:t>
      </w:r>
      <w:r w:rsidR="00C007B3" w:rsidRPr="00C007B3">
        <w:rPr>
          <w:rFonts w:cs="Arial"/>
          <w:sz w:val="28"/>
          <w:szCs w:val="28"/>
        </w:rPr>
        <w:t>…..............</w:t>
      </w:r>
      <w:r w:rsidR="00C007B3">
        <w:rPr>
          <w:rFonts w:cs="Arial"/>
          <w:sz w:val="28"/>
          <w:szCs w:val="28"/>
        </w:rPr>
        <w:t>.</w:t>
      </w:r>
      <w:r w:rsidR="00C007B3" w:rsidRPr="00C007B3">
        <w:rPr>
          <w:rFonts w:cs="Arial"/>
          <w:sz w:val="28"/>
          <w:szCs w:val="28"/>
        </w:rPr>
        <w:t>.......................................................................................</w:t>
      </w:r>
      <w:r w:rsidR="00C007B3">
        <w:rPr>
          <w:rFonts w:cs="Arial"/>
          <w:sz w:val="28"/>
          <w:szCs w:val="28"/>
        </w:rPr>
        <w:t>....</w:t>
      </w:r>
      <w:r w:rsidR="007E5AB6" w:rsidRPr="00C007B3">
        <w:rPr>
          <w:rFonts w:cs="Arial"/>
          <w:sz w:val="28"/>
          <w:szCs w:val="28"/>
        </w:rPr>
        <w:t>4</w:t>
      </w:r>
    </w:p>
    <w:p w14:paraId="0C8A37B1" w14:textId="288A1D65" w:rsidR="008D2B60" w:rsidRPr="00C007B3" w:rsidRDefault="003D53AA" w:rsidP="008D2B60">
      <w:pPr>
        <w:pStyle w:val="ListParagraph"/>
        <w:numPr>
          <w:ilvl w:val="0"/>
          <w:numId w:val="1"/>
        </w:numPr>
        <w:spacing w:after="0" w:line="240" w:lineRule="auto"/>
        <w:ind w:hanging="436"/>
        <w:rPr>
          <w:rFonts w:cs="Arial"/>
          <w:b/>
          <w:sz w:val="28"/>
          <w:szCs w:val="28"/>
        </w:rPr>
      </w:pPr>
      <w:r w:rsidRPr="00C007B3">
        <w:rPr>
          <w:rFonts w:cs="Arial"/>
          <w:b/>
          <w:sz w:val="28"/>
          <w:szCs w:val="28"/>
        </w:rPr>
        <w:t>Appendi</w:t>
      </w:r>
      <w:r w:rsidR="00C007B3">
        <w:rPr>
          <w:rFonts w:cs="Arial"/>
          <w:b/>
          <w:sz w:val="28"/>
          <w:szCs w:val="28"/>
        </w:rPr>
        <w:t>x</w:t>
      </w:r>
    </w:p>
    <w:p w14:paraId="410F8C68" w14:textId="13AD9A06" w:rsidR="008D2B60" w:rsidRPr="00C007B3" w:rsidRDefault="008D2B60" w:rsidP="003D53AA">
      <w:pPr>
        <w:pStyle w:val="ListParagraph"/>
        <w:numPr>
          <w:ilvl w:val="0"/>
          <w:numId w:val="1"/>
        </w:numPr>
        <w:spacing w:after="0" w:line="240" w:lineRule="auto"/>
        <w:ind w:hanging="436"/>
        <w:rPr>
          <w:rFonts w:cs="Arial"/>
          <w:b/>
          <w:sz w:val="28"/>
          <w:szCs w:val="28"/>
        </w:rPr>
      </w:pPr>
      <w:r w:rsidRPr="00C007B3">
        <w:rPr>
          <w:rFonts w:cs="Arial"/>
          <w:b/>
          <w:sz w:val="28"/>
          <w:szCs w:val="28"/>
        </w:rPr>
        <w:t>Marking Sheet</w:t>
      </w:r>
      <w:r w:rsidR="00C007B3" w:rsidRPr="00C007B3">
        <w:rPr>
          <w:rFonts w:cs="Arial"/>
          <w:sz w:val="28"/>
          <w:szCs w:val="28"/>
        </w:rPr>
        <w:t>…..............</w:t>
      </w:r>
      <w:r w:rsidR="00C007B3">
        <w:rPr>
          <w:rFonts w:cs="Arial"/>
          <w:sz w:val="28"/>
          <w:szCs w:val="28"/>
        </w:rPr>
        <w:t>.</w:t>
      </w:r>
      <w:r w:rsidR="00C007B3" w:rsidRPr="00C007B3">
        <w:rPr>
          <w:rFonts w:cs="Arial"/>
          <w:sz w:val="28"/>
          <w:szCs w:val="28"/>
        </w:rPr>
        <w:t>.......................................................................................</w:t>
      </w:r>
      <w:r w:rsidR="00C007B3">
        <w:rPr>
          <w:rFonts w:cs="Arial"/>
          <w:sz w:val="28"/>
          <w:szCs w:val="28"/>
        </w:rPr>
        <w:t>..............1</w:t>
      </w:r>
      <w:r w:rsidR="008F0ECF">
        <w:rPr>
          <w:rFonts w:cs="Arial"/>
          <w:sz w:val="28"/>
          <w:szCs w:val="28"/>
        </w:rPr>
        <w:t>2</w:t>
      </w:r>
    </w:p>
    <w:p w14:paraId="7D9BE817" w14:textId="77777777" w:rsidR="003D53AA" w:rsidRPr="00C007B3" w:rsidRDefault="003D53AA">
      <w:pPr>
        <w:rPr>
          <w:b/>
          <w:sz w:val="28"/>
          <w:szCs w:val="28"/>
        </w:rPr>
      </w:pPr>
    </w:p>
    <w:p w14:paraId="6123AABF" w14:textId="77777777" w:rsidR="003D53AA" w:rsidRPr="00C007B3" w:rsidRDefault="003D53AA">
      <w:pPr>
        <w:rPr>
          <w:b/>
          <w:sz w:val="28"/>
          <w:szCs w:val="28"/>
        </w:rPr>
      </w:pPr>
    </w:p>
    <w:p w14:paraId="305A4CE9" w14:textId="77777777" w:rsidR="003D53AA" w:rsidRPr="00C007B3" w:rsidRDefault="003D53AA">
      <w:pPr>
        <w:rPr>
          <w:b/>
          <w:sz w:val="28"/>
          <w:szCs w:val="28"/>
        </w:rPr>
      </w:pPr>
    </w:p>
    <w:p w14:paraId="13455339" w14:textId="77777777" w:rsidR="003D53AA" w:rsidRPr="00C007B3" w:rsidRDefault="003D53AA">
      <w:pPr>
        <w:rPr>
          <w:b/>
          <w:sz w:val="28"/>
          <w:szCs w:val="28"/>
        </w:rPr>
      </w:pPr>
    </w:p>
    <w:p w14:paraId="65967D9C" w14:textId="77777777" w:rsidR="003D53AA" w:rsidRPr="00C007B3" w:rsidRDefault="003D53AA">
      <w:pPr>
        <w:rPr>
          <w:b/>
          <w:sz w:val="28"/>
          <w:szCs w:val="28"/>
        </w:rPr>
      </w:pPr>
    </w:p>
    <w:p w14:paraId="595DA396" w14:textId="77777777" w:rsidR="003D53AA" w:rsidRPr="00C007B3" w:rsidRDefault="003D53AA">
      <w:pPr>
        <w:rPr>
          <w:b/>
          <w:sz w:val="28"/>
          <w:szCs w:val="28"/>
        </w:rPr>
      </w:pPr>
    </w:p>
    <w:p w14:paraId="78598A21" w14:textId="77777777" w:rsidR="003D53AA" w:rsidRPr="00C007B3" w:rsidRDefault="003D53AA">
      <w:pPr>
        <w:rPr>
          <w:b/>
          <w:sz w:val="28"/>
          <w:szCs w:val="28"/>
        </w:rPr>
      </w:pPr>
    </w:p>
    <w:p w14:paraId="1E150F9F" w14:textId="77777777" w:rsidR="003D53AA" w:rsidRPr="00C007B3" w:rsidRDefault="003D53AA">
      <w:pPr>
        <w:rPr>
          <w:b/>
          <w:sz w:val="28"/>
          <w:szCs w:val="28"/>
        </w:rPr>
      </w:pPr>
    </w:p>
    <w:p w14:paraId="29051583" w14:textId="5A7F0BFB" w:rsidR="003D53AA" w:rsidRDefault="003D53AA">
      <w:pPr>
        <w:rPr>
          <w:b/>
          <w:sz w:val="28"/>
          <w:szCs w:val="28"/>
        </w:rPr>
      </w:pPr>
    </w:p>
    <w:p w14:paraId="56FB7379" w14:textId="2F983218" w:rsidR="00C87430" w:rsidRDefault="00C87430">
      <w:pPr>
        <w:rPr>
          <w:b/>
          <w:sz w:val="28"/>
          <w:szCs w:val="28"/>
        </w:rPr>
      </w:pPr>
    </w:p>
    <w:p w14:paraId="7CC68673" w14:textId="00CD26D6" w:rsidR="00C87430" w:rsidRDefault="00C87430">
      <w:pPr>
        <w:rPr>
          <w:b/>
          <w:sz w:val="28"/>
          <w:szCs w:val="28"/>
        </w:rPr>
      </w:pPr>
    </w:p>
    <w:p w14:paraId="5957959D" w14:textId="261C920D" w:rsidR="00C87430" w:rsidRDefault="00C87430">
      <w:pPr>
        <w:rPr>
          <w:b/>
          <w:sz w:val="28"/>
          <w:szCs w:val="28"/>
        </w:rPr>
      </w:pPr>
    </w:p>
    <w:p w14:paraId="311BC388" w14:textId="5AEFEADB" w:rsidR="00C87430" w:rsidRDefault="00C87430">
      <w:pPr>
        <w:rPr>
          <w:b/>
          <w:sz w:val="28"/>
          <w:szCs w:val="28"/>
        </w:rPr>
      </w:pPr>
    </w:p>
    <w:p w14:paraId="4111B950" w14:textId="522AA87B" w:rsidR="00C87430" w:rsidRDefault="00C87430">
      <w:pPr>
        <w:rPr>
          <w:b/>
          <w:sz w:val="28"/>
          <w:szCs w:val="28"/>
        </w:rPr>
      </w:pPr>
    </w:p>
    <w:p w14:paraId="498E5D8F" w14:textId="39EBF40F" w:rsidR="00C87430" w:rsidRDefault="00C87430">
      <w:pPr>
        <w:rPr>
          <w:b/>
          <w:sz w:val="28"/>
          <w:szCs w:val="28"/>
        </w:rPr>
      </w:pPr>
    </w:p>
    <w:p w14:paraId="2BFEC263" w14:textId="445D281E" w:rsidR="00C87430" w:rsidRDefault="00C87430">
      <w:pPr>
        <w:rPr>
          <w:b/>
          <w:sz w:val="28"/>
          <w:szCs w:val="28"/>
        </w:rPr>
      </w:pPr>
    </w:p>
    <w:p w14:paraId="44D8D726" w14:textId="77777777" w:rsidR="00C87430" w:rsidRPr="00C007B3" w:rsidRDefault="00C87430">
      <w:pPr>
        <w:rPr>
          <w:b/>
          <w:sz w:val="28"/>
          <w:szCs w:val="28"/>
        </w:rPr>
      </w:pPr>
    </w:p>
    <w:p w14:paraId="431718C2" w14:textId="77777777" w:rsidR="003D53AA" w:rsidRPr="00C007B3" w:rsidRDefault="003D53AA">
      <w:pPr>
        <w:rPr>
          <w:b/>
          <w:sz w:val="28"/>
          <w:szCs w:val="28"/>
        </w:rPr>
      </w:pPr>
    </w:p>
    <w:p w14:paraId="681D9FF8" w14:textId="77777777" w:rsidR="003D53AA" w:rsidRPr="00C007B3" w:rsidRDefault="003D53AA">
      <w:pPr>
        <w:rPr>
          <w:b/>
          <w:sz w:val="28"/>
          <w:szCs w:val="28"/>
        </w:rPr>
      </w:pPr>
    </w:p>
    <w:p w14:paraId="64DCC44B" w14:textId="77777777" w:rsidR="003051EA" w:rsidRDefault="003051EA">
      <w:pPr>
        <w:rPr>
          <w:b/>
          <w:sz w:val="28"/>
          <w:szCs w:val="28"/>
        </w:rPr>
      </w:pPr>
    </w:p>
    <w:p w14:paraId="709B6898" w14:textId="77777777" w:rsidR="00C007B3" w:rsidRPr="00C007B3" w:rsidRDefault="00C007B3">
      <w:pPr>
        <w:rPr>
          <w:b/>
          <w:sz w:val="28"/>
          <w:szCs w:val="28"/>
        </w:rPr>
      </w:pPr>
    </w:p>
    <w:p w14:paraId="02998D6D" w14:textId="77777777" w:rsidR="003D53AA" w:rsidRPr="00C007B3" w:rsidRDefault="003D53AA">
      <w:pPr>
        <w:rPr>
          <w:b/>
          <w:sz w:val="28"/>
          <w:szCs w:val="28"/>
        </w:rPr>
      </w:pPr>
    </w:p>
    <w:p w14:paraId="76E059DD" w14:textId="77777777" w:rsidR="008E1696" w:rsidRPr="00C007B3" w:rsidRDefault="008E1696">
      <w:pPr>
        <w:rPr>
          <w:b/>
          <w:sz w:val="28"/>
          <w:szCs w:val="28"/>
        </w:rPr>
      </w:pPr>
      <w:r w:rsidRPr="00C007B3">
        <w:rPr>
          <w:b/>
          <w:sz w:val="28"/>
          <w:szCs w:val="28"/>
        </w:rPr>
        <w:lastRenderedPageBreak/>
        <w:t>Introduction</w:t>
      </w:r>
    </w:p>
    <w:p w14:paraId="65637DD9" w14:textId="77777777" w:rsidR="00FD09AE" w:rsidRPr="00C007B3" w:rsidRDefault="00FD09AE"/>
    <w:p w14:paraId="5B7204FC" w14:textId="2AA27583" w:rsidR="008543DD" w:rsidRDefault="00FD09AE" w:rsidP="00695A5F">
      <w:r w:rsidRPr="00C007B3">
        <w:tab/>
      </w:r>
      <w:r w:rsidR="00695A5F">
        <w:t>&lt;Write an introduction &gt;</w:t>
      </w:r>
    </w:p>
    <w:p w14:paraId="3582E9FF" w14:textId="51189E94" w:rsidR="006A3365" w:rsidRDefault="006A3365" w:rsidP="00695A5F">
      <w:r>
        <w:tab/>
        <w:t>&lt; describe about the lab1 in brief.&gt;</w:t>
      </w:r>
      <w:r>
        <w:tab/>
      </w:r>
    </w:p>
    <w:p w14:paraId="3888649D" w14:textId="33C55F0C" w:rsidR="006A3365" w:rsidRPr="00C007B3" w:rsidRDefault="006A3365" w:rsidP="00695A5F">
      <w:r>
        <w:tab/>
        <w:t>&lt;&gt;</w:t>
      </w:r>
    </w:p>
    <w:p w14:paraId="207E74EF" w14:textId="77777777" w:rsidR="00133C8D" w:rsidRPr="00C007B3" w:rsidRDefault="00133C8D" w:rsidP="008543DD">
      <w:pPr>
        <w:ind w:firstLine="720"/>
      </w:pPr>
    </w:p>
    <w:p w14:paraId="7A174458" w14:textId="77777777" w:rsidR="00BC0514" w:rsidRPr="00C007B3" w:rsidRDefault="00BC0514">
      <w:pPr>
        <w:rPr>
          <w:b/>
          <w:sz w:val="28"/>
          <w:szCs w:val="28"/>
        </w:rPr>
      </w:pPr>
    </w:p>
    <w:p w14:paraId="69A5F015" w14:textId="77777777" w:rsidR="00BC0514" w:rsidRPr="00C007B3" w:rsidRDefault="00BC0514">
      <w:pPr>
        <w:rPr>
          <w:b/>
          <w:sz w:val="28"/>
          <w:szCs w:val="28"/>
        </w:rPr>
      </w:pPr>
    </w:p>
    <w:p w14:paraId="1DF8493F" w14:textId="77777777" w:rsidR="00BC0514" w:rsidRPr="00C007B3" w:rsidRDefault="00BC0514">
      <w:pPr>
        <w:rPr>
          <w:b/>
          <w:sz w:val="28"/>
          <w:szCs w:val="28"/>
        </w:rPr>
      </w:pPr>
    </w:p>
    <w:p w14:paraId="591EB3C7" w14:textId="77777777" w:rsidR="00BC0514" w:rsidRPr="00C007B3" w:rsidRDefault="00BC0514">
      <w:pPr>
        <w:rPr>
          <w:b/>
          <w:sz w:val="28"/>
          <w:szCs w:val="28"/>
        </w:rPr>
      </w:pPr>
    </w:p>
    <w:p w14:paraId="09E3B47C" w14:textId="77777777" w:rsidR="00BC0514" w:rsidRPr="00C007B3" w:rsidRDefault="00BC0514">
      <w:pPr>
        <w:rPr>
          <w:b/>
          <w:sz w:val="28"/>
          <w:szCs w:val="28"/>
        </w:rPr>
      </w:pPr>
    </w:p>
    <w:p w14:paraId="7F8FAEB1" w14:textId="77777777" w:rsidR="00BC0514" w:rsidRPr="00C007B3" w:rsidRDefault="00BC0514">
      <w:pPr>
        <w:rPr>
          <w:b/>
          <w:sz w:val="28"/>
          <w:szCs w:val="28"/>
        </w:rPr>
      </w:pPr>
    </w:p>
    <w:p w14:paraId="5B042375" w14:textId="77777777" w:rsidR="007C16A1" w:rsidRPr="00C007B3" w:rsidRDefault="007C16A1">
      <w:pPr>
        <w:rPr>
          <w:b/>
          <w:sz w:val="28"/>
          <w:szCs w:val="28"/>
        </w:rPr>
      </w:pPr>
    </w:p>
    <w:p w14:paraId="48D12811" w14:textId="77777777" w:rsidR="007C16A1" w:rsidRPr="00C007B3" w:rsidRDefault="007C16A1">
      <w:pPr>
        <w:rPr>
          <w:b/>
          <w:sz w:val="28"/>
          <w:szCs w:val="28"/>
        </w:rPr>
      </w:pPr>
    </w:p>
    <w:p w14:paraId="1AFAED31" w14:textId="77777777" w:rsidR="007C16A1" w:rsidRPr="00C007B3" w:rsidRDefault="007C16A1">
      <w:pPr>
        <w:rPr>
          <w:b/>
          <w:sz w:val="28"/>
          <w:szCs w:val="28"/>
        </w:rPr>
      </w:pPr>
    </w:p>
    <w:p w14:paraId="276A428D" w14:textId="77777777" w:rsidR="007C16A1" w:rsidRPr="00C007B3" w:rsidRDefault="007C16A1">
      <w:pPr>
        <w:rPr>
          <w:b/>
          <w:sz w:val="28"/>
          <w:szCs w:val="28"/>
        </w:rPr>
      </w:pPr>
    </w:p>
    <w:p w14:paraId="3287D538" w14:textId="77777777" w:rsidR="007C16A1" w:rsidRPr="00C007B3" w:rsidRDefault="007C16A1">
      <w:pPr>
        <w:rPr>
          <w:b/>
          <w:sz w:val="28"/>
          <w:szCs w:val="28"/>
        </w:rPr>
      </w:pPr>
    </w:p>
    <w:p w14:paraId="200B8F73" w14:textId="77777777" w:rsidR="007C16A1" w:rsidRPr="00C007B3" w:rsidRDefault="007C16A1">
      <w:pPr>
        <w:rPr>
          <w:b/>
          <w:sz w:val="28"/>
          <w:szCs w:val="28"/>
        </w:rPr>
      </w:pPr>
    </w:p>
    <w:p w14:paraId="768AFAE7" w14:textId="77777777" w:rsidR="007C16A1" w:rsidRPr="00C007B3" w:rsidRDefault="007C16A1">
      <w:pPr>
        <w:rPr>
          <w:b/>
          <w:sz w:val="28"/>
          <w:szCs w:val="28"/>
        </w:rPr>
      </w:pPr>
    </w:p>
    <w:p w14:paraId="4CC85EBD" w14:textId="77777777" w:rsidR="007C16A1" w:rsidRPr="00C007B3" w:rsidRDefault="007C16A1">
      <w:pPr>
        <w:rPr>
          <w:b/>
          <w:sz w:val="28"/>
          <w:szCs w:val="28"/>
        </w:rPr>
      </w:pPr>
    </w:p>
    <w:p w14:paraId="3DE74503" w14:textId="77777777" w:rsidR="007C16A1" w:rsidRPr="00C007B3" w:rsidRDefault="007C16A1">
      <w:pPr>
        <w:rPr>
          <w:b/>
          <w:sz w:val="28"/>
          <w:szCs w:val="28"/>
        </w:rPr>
      </w:pPr>
    </w:p>
    <w:p w14:paraId="6C4F6173" w14:textId="77777777" w:rsidR="007C16A1" w:rsidRPr="00C007B3" w:rsidRDefault="007C16A1">
      <w:pPr>
        <w:rPr>
          <w:b/>
          <w:sz w:val="28"/>
          <w:szCs w:val="28"/>
        </w:rPr>
      </w:pPr>
    </w:p>
    <w:p w14:paraId="56C74B86" w14:textId="77777777" w:rsidR="00BF6FB5" w:rsidRPr="00C007B3" w:rsidRDefault="00BF6FB5">
      <w:pPr>
        <w:rPr>
          <w:b/>
          <w:sz w:val="28"/>
          <w:szCs w:val="28"/>
        </w:rPr>
      </w:pPr>
    </w:p>
    <w:p w14:paraId="36A94366" w14:textId="77777777" w:rsidR="00BF6FB5" w:rsidRPr="00C007B3" w:rsidRDefault="00BF6FB5">
      <w:pPr>
        <w:rPr>
          <w:b/>
          <w:sz w:val="28"/>
          <w:szCs w:val="28"/>
        </w:rPr>
      </w:pPr>
    </w:p>
    <w:p w14:paraId="16B58269" w14:textId="77777777" w:rsidR="00BF6FB5" w:rsidRPr="00C007B3" w:rsidRDefault="00BF6FB5">
      <w:pPr>
        <w:rPr>
          <w:b/>
          <w:sz w:val="28"/>
          <w:szCs w:val="28"/>
        </w:rPr>
      </w:pPr>
    </w:p>
    <w:p w14:paraId="235347C2" w14:textId="609573ED" w:rsidR="00840198" w:rsidRDefault="00840198">
      <w:pPr>
        <w:rPr>
          <w:b/>
          <w:sz w:val="28"/>
          <w:szCs w:val="28"/>
        </w:rPr>
      </w:pPr>
    </w:p>
    <w:p w14:paraId="608D4647" w14:textId="47091626" w:rsidR="00C87430" w:rsidRDefault="00C87430">
      <w:pPr>
        <w:rPr>
          <w:b/>
          <w:sz w:val="28"/>
          <w:szCs w:val="28"/>
        </w:rPr>
      </w:pPr>
    </w:p>
    <w:p w14:paraId="42A37D35" w14:textId="1B393C6E" w:rsidR="00C87430" w:rsidRDefault="00C87430">
      <w:pPr>
        <w:rPr>
          <w:b/>
          <w:sz w:val="28"/>
          <w:szCs w:val="28"/>
        </w:rPr>
      </w:pPr>
    </w:p>
    <w:p w14:paraId="7DD019B4" w14:textId="18A4F0A2" w:rsidR="00C87430" w:rsidRDefault="00C87430">
      <w:pPr>
        <w:rPr>
          <w:b/>
          <w:sz w:val="28"/>
          <w:szCs w:val="28"/>
        </w:rPr>
      </w:pPr>
    </w:p>
    <w:p w14:paraId="0AB02370" w14:textId="281E8BB6" w:rsidR="00C87430" w:rsidRDefault="00C87430">
      <w:pPr>
        <w:rPr>
          <w:b/>
          <w:sz w:val="28"/>
          <w:szCs w:val="28"/>
        </w:rPr>
      </w:pPr>
    </w:p>
    <w:p w14:paraId="36E296DD" w14:textId="42513859" w:rsidR="00C87430" w:rsidRDefault="00C87430">
      <w:pPr>
        <w:rPr>
          <w:b/>
          <w:sz w:val="28"/>
          <w:szCs w:val="28"/>
        </w:rPr>
      </w:pPr>
    </w:p>
    <w:p w14:paraId="40EB7CDB" w14:textId="714C41EC" w:rsidR="00C87430" w:rsidRDefault="00C87430">
      <w:pPr>
        <w:rPr>
          <w:b/>
          <w:sz w:val="28"/>
          <w:szCs w:val="28"/>
        </w:rPr>
      </w:pPr>
    </w:p>
    <w:p w14:paraId="1589DF37" w14:textId="60C05298" w:rsidR="00C87430" w:rsidRDefault="00C87430">
      <w:pPr>
        <w:rPr>
          <w:b/>
          <w:sz w:val="28"/>
          <w:szCs w:val="28"/>
        </w:rPr>
      </w:pPr>
    </w:p>
    <w:p w14:paraId="4D2D6AC2" w14:textId="02D2A33A" w:rsidR="00C87430" w:rsidRDefault="00C87430">
      <w:pPr>
        <w:rPr>
          <w:b/>
          <w:sz w:val="28"/>
          <w:szCs w:val="28"/>
        </w:rPr>
      </w:pPr>
    </w:p>
    <w:p w14:paraId="65CC90E7" w14:textId="7C0062E6" w:rsidR="00C87430" w:rsidRDefault="00C87430">
      <w:pPr>
        <w:rPr>
          <w:b/>
          <w:sz w:val="28"/>
          <w:szCs w:val="28"/>
        </w:rPr>
      </w:pPr>
    </w:p>
    <w:p w14:paraId="35DF1654" w14:textId="25063EB5" w:rsidR="00C87430" w:rsidRDefault="00C87430">
      <w:pPr>
        <w:rPr>
          <w:b/>
          <w:sz w:val="28"/>
          <w:szCs w:val="28"/>
        </w:rPr>
      </w:pPr>
    </w:p>
    <w:p w14:paraId="7BA0721A" w14:textId="44B30BB6" w:rsidR="00C87430" w:rsidRDefault="00C87430">
      <w:pPr>
        <w:rPr>
          <w:b/>
          <w:sz w:val="28"/>
          <w:szCs w:val="28"/>
        </w:rPr>
      </w:pPr>
    </w:p>
    <w:p w14:paraId="23D52DCB" w14:textId="13808714" w:rsidR="00C87430" w:rsidRDefault="00C87430">
      <w:pPr>
        <w:rPr>
          <w:b/>
          <w:sz w:val="28"/>
          <w:szCs w:val="28"/>
        </w:rPr>
      </w:pPr>
    </w:p>
    <w:p w14:paraId="44CAC589" w14:textId="06A235F6" w:rsidR="00C87430" w:rsidRDefault="00C87430">
      <w:pPr>
        <w:rPr>
          <w:b/>
          <w:sz w:val="28"/>
          <w:szCs w:val="28"/>
        </w:rPr>
      </w:pPr>
    </w:p>
    <w:p w14:paraId="17FCCC73" w14:textId="77777777" w:rsidR="00C87430" w:rsidRPr="00C007B3" w:rsidRDefault="00C87430">
      <w:pPr>
        <w:rPr>
          <w:b/>
          <w:sz w:val="28"/>
          <w:szCs w:val="28"/>
        </w:rPr>
      </w:pPr>
    </w:p>
    <w:p w14:paraId="4C58A307" w14:textId="77777777" w:rsidR="00BF6FB5" w:rsidRPr="00C007B3" w:rsidRDefault="00BF6FB5">
      <w:pPr>
        <w:rPr>
          <w:b/>
          <w:sz w:val="28"/>
          <w:szCs w:val="28"/>
        </w:rPr>
      </w:pPr>
    </w:p>
    <w:p w14:paraId="7C4D3BDA" w14:textId="64C8E6E8" w:rsidR="00BC0514" w:rsidRPr="00C007B3" w:rsidRDefault="00BC0514">
      <w:pPr>
        <w:rPr>
          <w:b/>
          <w:sz w:val="28"/>
          <w:szCs w:val="28"/>
        </w:rPr>
      </w:pPr>
      <w:r w:rsidRPr="00C007B3">
        <w:rPr>
          <w:b/>
          <w:sz w:val="28"/>
          <w:szCs w:val="28"/>
        </w:rPr>
        <w:t>Design</w:t>
      </w:r>
    </w:p>
    <w:p w14:paraId="383E31F0" w14:textId="77777777" w:rsidR="00BF6FB5" w:rsidRPr="00C007B3" w:rsidRDefault="00BF6FB5">
      <w:pPr>
        <w:rPr>
          <w:b/>
          <w:sz w:val="28"/>
          <w:szCs w:val="28"/>
        </w:rPr>
      </w:pPr>
    </w:p>
    <w:p w14:paraId="7F7315D0" w14:textId="7D18B755" w:rsidR="00BF6FB5" w:rsidRPr="00C007B3" w:rsidRDefault="00BF6FB5">
      <w:pPr>
        <w:rPr>
          <w:sz w:val="28"/>
          <w:szCs w:val="28"/>
          <w:u w:val="single"/>
        </w:rPr>
      </w:pPr>
      <w:r w:rsidRPr="00C007B3">
        <w:rPr>
          <w:sz w:val="28"/>
          <w:szCs w:val="28"/>
          <w:u w:val="single"/>
        </w:rPr>
        <w:t>Part A</w:t>
      </w:r>
    </w:p>
    <w:p w14:paraId="094A0369" w14:textId="77777777" w:rsidR="001777A8" w:rsidRPr="00C007B3" w:rsidRDefault="001777A8">
      <w:pPr>
        <w:rPr>
          <w:sz w:val="28"/>
          <w:szCs w:val="28"/>
          <w:u w:val="single"/>
        </w:rPr>
      </w:pPr>
    </w:p>
    <w:p w14:paraId="3A5160D8" w14:textId="681A5DA2" w:rsidR="00695A5F" w:rsidRDefault="00BF6FB5" w:rsidP="00695A5F">
      <w:r w:rsidRPr="00C007B3">
        <w:tab/>
      </w:r>
      <w:r w:rsidR="00695A5F">
        <w:t>&lt;Explain how did you design your program – Part A&gt;</w:t>
      </w:r>
    </w:p>
    <w:p w14:paraId="5EFD0C78" w14:textId="673C3B2E" w:rsidR="00695A5F" w:rsidRDefault="00695A5F" w:rsidP="00695A5F">
      <w:r>
        <w:tab/>
        <w:t>&lt;</w:t>
      </w:r>
      <w:r w:rsidR="005552B4">
        <w:t xml:space="preserve">Flow diagram: </w:t>
      </w:r>
      <w:r>
        <w:t>need not to be precise, show your work, you can write on a paper and take a picture and paste here</w:t>
      </w:r>
      <w:r w:rsidR="005552B4">
        <w:t xml:space="preserve"> or attach to appendix</w:t>
      </w:r>
      <w:r>
        <w:t xml:space="preserve"> &gt;</w:t>
      </w:r>
    </w:p>
    <w:p w14:paraId="0CB741DC" w14:textId="47B347D5" w:rsidR="005552B4" w:rsidRDefault="005552B4" w:rsidP="00695A5F">
      <w:r>
        <w:tab/>
        <w:t>&lt;A sample calculation of conversion, explain here or in appendix&gt;</w:t>
      </w:r>
    </w:p>
    <w:p w14:paraId="43D792D7" w14:textId="13531B4D" w:rsidR="00C87430" w:rsidRDefault="00C87430" w:rsidP="00695A5F"/>
    <w:p w14:paraId="764B08D9" w14:textId="2D367718" w:rsidR="00C87430" w:rsidRDefault="00C87430" w:rsidP="00695A5F"/>
    <w:p w14:paraId="1D839FEC" w14:textId="32025810" w:rsidR="00C87430" w:rsidRDefault="00C87430" w:rsidP="00695A5F"/>
    <w:p w14:paraId="1EF93EC6" w14:textId="3C298B86" w:rsidR="00C87430" w:rsidRDefault="00C87430" w:rsidP="00695A5F"/>
    <w:p w14:paraId="20DA7025" w14:textId="6318A0B4" w:rsidR="00C87430" w:rsidRDefault="00C87430" w:rsidP="00695A5F"/>
    <w:p w14:paraId="42D9FAB9" w14:textId="7B42E039" w:rsidR="00C87430" w:rsidRDefault="00C87430" w:rsidP="00695A5F"/>
    <w:p w14:paraId="4FA0D508" w14:textId="28EC9795" w:rsidR="00C87430" w:rsidRDefault="00C87430" w:rsidP="00695A5F"/>
    <w:p w14:paraId="177FFBA2" w14:textId="3E8EEB2E" w:rsidR="00C87430" w:rsidRDefault="00C87430" w:rsidP="00695A5F"/>
    <w:p w14:paraId="0BE10859" w14:textId="0005C1F4" w:rsidR="00C87430" w:rsidRDefault="00C87430" w:rsidP="00695A5F"/>
    <w:p w14:paraId="77EE592C" w14:textId="65A51BE7" w:rsidR="00C87430" w:rsidRDefault="00C87430" w:rsidP="00695A5F"/>
    <w:p w14:paraId="0A2C5C1D" w14:textId="47B16013" w:rsidR="00C87430" w:rsidRDefault="00C87430" w:rsidP="00695A5F"/>
    <w:p w14:paraId="7ABFA6E5" w14:textId="4EADEFC7" w:rsidR="00C87430" w:rsidRDefault="00C87430" w:rsidP="00695A5F"/>
    <w:p w14:paraId="01D48D39" w14:textId="77777777" w:rsidR="00C87430" w:rsidRDefault="00C87430" w:rsidP="00695A5F"/>
    <w:p w14:paraId="785D7466" w14:textId="713B2F63" w:rsidR="00C87430" w:rsidRDefault="00C87430" w:rsidP="00695A5F"/>
    <w:p w14:paraId="0695EF51" w14:textId="77777777" w:rsidR="00C87430" w:rsidRPr="00C007B3" w:rsidRDefault="00C87430" w:rsidP="00695A5F"/>
    <w:p w14:paraId="282C7B13" w14:textId="54FAF337" w:rsidR="002A4B15" w:rsidRPr="00C007B3" w:rsidRDefault="002A4B15" w:rsidP="00695A5F"/>
    <w:p w14:paraId="5C360B32" w14:textId="694AB57C" w:rsidR="00BF6FB5" w:rsidRPr="00C007B3" w:rsidRDefault="00BF6FB5">
      <w:pPr>
        <w:rPr>
          <w:sz w:val="28"/>
          <w:szCs w:val="28"/>
          <w:u w:val="single"/>
        </w:rPr>
      </w:pPr>
      <w:r w:rsidRPr="00C007B3">
        <w:rPr>
          <w:sz w:val="28"/>
          <w:szCs w:val="28"/>
          <w:u w:val="single"/>
        </w:rPr>
        <w:t>Part B</w:t>
      </w:r>
    </w:p>
    <w:p w14:paraId="0A7C0CF6" w14:textId="77777777" w:rsidR="002A4B15" w:rsidRPr="00C007B3" w:rsidRDefault="002A4B15">
      <w:pPr>
        <w:rPr>
          <w:sz w:val="28"/>
          <w:szCs w:val="28"/>
        </w:rPr>
      </w:pPr>
    </w:p>
    <w:p w14:paraId="40321ECB" w14:textId="2329A94F" w:rsidR="00695A5F" w:rsidRDefault="002A4B15" w:rsidP="00695A5F">
      <w:r w:rsidRPr="00C007B3">
        <w:rPr>
          <w:sz w:val="28"/>
          <w:szCs w:val="28"/>
        </w:rPr>
        <w:tab/>
      </w:r>
      <w:r w:rsidR="00695A5F">
        <w:t>&lt;Explain how did you design your program – Part B&gt;</w:t>
      </w:r>
    </w:p>
    <w:p w14:paraId="5DD415EE" w14:textId="7CD39761" w:rsidR="00695A5F" w:rsidRDefault="00695A5F" w:rsidP="00695A5F">
      <w:r>
        <w:tab/>
        <w:t>&lt;</w:t>
      </w:r>
      <w:r w:rsidR="005552B4">
        <w:t>Flow diagram:</w:t>
      </w:r>
      <w:r>
        <w:t xml:space="preserve"> need not to be precise, show your work, you can write on a paper and take a picture and paste here</w:t>
      </w:r>
      <w:r w:rsidR="005552B4">
        <w:t xml:space="preserve"> or attach to appendix</w:t>
      </w:r>
      <w:r>
        <w:t xml:space="preserve"> &gt;</w:t>
      </w:r>
    </w:p>
    <w:p w14:paraId="0B296D79" w14:textId="77777777" w:rsidR="005552B4" w:rsidRPr="00C007B3" w:rsidRDefault="005552B4" w:rsidP="005552B4">
      <w:pPr>
        <w:ind w:firstLine="720"/>
      </w:pPr>
      <w:r>
        <w:t>&lt;A sample calculation of conversion, explain here or in appendix&gt;</w:t>
      </w:r>
    </w:p>
    <w:p w14:paraId="4955FCCB" w14:textId="77777777" w:rsidR="005552B4" w:rsidRPr="00C007B3" w:rsidRDefault="005552B4" w:rsidP="00695A5F"/>
    <w:p w14:paraId="39FE1DC5" w14:textId="506BDC78" w:rsidR="00BC0514" w:rsidRDefault="00BC0514" w:rsidP="00695A5F">
      <w:pPr>
        <w:rPr>
          <w:b/>
          <w:sz w:val="28"/>
          <w:szCs w:val="28"/>
        </w:rPr>
      </w:pPr>
    </w:p>
    <w:p w14:paraId="54F5C062" w14:textId="155F0FB1" w:rsidR="00C87430" w:rsidRDefault="00C87430" w:rsidP="00695A5F">
      <w:pPr>
        <w:rPr>
          <w:b/>
          <w:sz w:val="28"/>
          <w:szCs w:val="28"/>
        </w:rPr>
      </w:pPr>
    </w:p>
    <w:p w14:paraId="7AE9ABA6" w14:textId="0356EE2B" w:rsidR="00C87430" w:rsidRDefault="00C87430" w:rsidP="00695A5F">
      <w:pPr>
        <w:rPr>
          <w:b/>
          <w:sz w:val="28"/>
          <w:szCs w:val="28"/>
        </w:rPr>
      </w:pPr>
    </w:p>
    <w:p w14:paraId="38FB8D50" w14:textId="0F6D6006" w:rsidR="00C87430" w:rsidRDefault="00C87430" w:rsidP="00695A5F">
      <w:pPr>
        <w:rPr>
          <w:b/>
          <w:sz w:val="28"/>
          <w:szCs w:val="28"/>
        </w:rPr>
      </w:pPr>
    </w:p>
    <w:p w14:paraId="72097A1A" w14:textId="07ECDA47" w:rsidR="00C87430" w:rsidRDefault="00C87430" w:rsidP="00695A5F">
      <w:pPr>
        <w:rPr>
          <w:b/>
          <w:sz w:val="28"/>
          <w:szCs w:val="28"/>
        </w:rPr>
      </w:pPr>
    </w:p>
    <w:p w14:paraId="247E7F88" w14:textId="3377EA2D" w:rsidR="00C87430" w:rsidRDefault="00C87430" w:rsidP="00695A5F">
      <w:pPr>
        <w:rPr>
          <w:b/>
          <w:sz w:val="28"/>
          <w:szCs w:val="28"/>
        </w:rPr>
      </w:pPr>
    </w:p>
    <w:p w14:paraId="1A5F99F7" w14:textId="5714FA6F" w:rsidR="00C87430" w:rsidRDefault="00C87430" w:rsidP="00695A5F">
      <w:pPr>
        <w:rPr>
          <w:b/>
          <w:sz w:val="28"/>
          <w:szCs w:val="28"/>
        </w:rPr>
      </w:pPr>
    </w:p>
    <w:p w14:paraId="5AD8544E" w14:textId="406E1270" w:rsidR="00C87430" w:rsidRDefault="00C87430" w:rsidP="00695A5F">
      <w:pPr>
        <w:rPr>
          <w:b/>
          <w:sz w:val="28"/>
          <w:szCs w:val="28"/>
        </w:rPr>
      </w:pPr>
    </w:p>
    <w:p w14:paraId="59C6167F" w14:textId="588B53C9" w:rsidR="00C87430" w:rsidRDefault="00C87430" w:rsidP="00695A5F">
      <w:pPr>
        <w:rPr>
          <w:b/>
          <w:sz w:val="28"/>
          <w:szCs w:val="28"/>
        </w:rPr>
      </w:pPr>
    </w:p>
    <w:p w14:paraId="741A30B7" w14:textId="33375679" w:rsidR="00C87430" w:rsidRDefault="00C87430" w:rsidP="00695A5F">
      <w:pPr>
        <w:rPr>
          <w:b/>
          <w:sz w:val="28"/>
          <w:szCs w:val="28"/>
        </w:rPr>
      </w:pPr>
    </w:p>
    <w:p w14:paraId="6CFD2B1C" w14:textId="2266C760" w:rsidR="00C87430" w:rsidRDefault="00C87430" w:rsidP="00695A5F">
      <w:pPr>
        <w:rPr>
          <w:b/>
          <w:sz w:val="28"/>
          <w:szCs w:val="28"/>
        </w:rPr>
      </w:pPr>
    </w:p>
    <w:p w14:paraId="5BFB7402" w14:textId="1507EC67" w:rsidR="00C87430" w:rsidRDefault="00C87430" w:rsidP="00695A5F">
      <w:pPr>
        <w:rPr>
          <w:b/>
          <w:sz w:val="28"/>
          <w:szCs w:val="28"/>
        </w:rPr>
      </w:pPr>
    </w:p>
    <w:p w14:paraId="40BCD061" w14:textId="77777777" w:rsidR="00EC011F" w:rsidRPr="00C007B3" w:rsidRDefault="00EC011F">
      <w:pPr>
        <w:rPr>
          <w:b/>
          <w:sz w:val="28"/>
          <w:szCs w:val="28"/>
        </w:rPr>
      </w:pPr>
    </w:p>
    <w:p w14:paraId="6F6CC193" w14:textId="6CBA433B" w:rsidR="00BC0514" w:rsidRPr="00C007B3" w:rsidRDefault="00BC0514">
      <w:pPr>
        <w:rPr>
          <w:b/>
          <w:sz w:val="28"/>
          <w:szCs w:val="28"/>
        </w:rPr>
      </w:pPr>
      <w:r w:rsidRPr="00C007B3">
        <w:rPr>
          <w:b/>
          <w:sz w:val="28"/>
          <w:szCs w:val="28"/>
        </w:rPr>
        <w:t>Testing</w:t>
      </w:r>
    </w:p>
    <w:p w14:paraId="20FD783E" w14:textId="77777777" w:rsidR="00C136E8" w:rsidRPr="00C007B3" w:rsidRDefault="00C136E8">
      <w:pPr>
        <w:rPr>
          <w:b/>
          <w:sz w:val="28"/>
          <w:szCs w:val="28"/>
        </w:rPr>
      </w:pPr>
    </w:p>
    <w:p w14:paraId="36FAAAC1" w14:textId="49758BD9" w:rsidR="00C136E8" w:rsidRPr="00C007B3" w:rsidRDefault="00C136E8">
      <w:pPr>
        <w:rPr>
          <w:sz w:val="28"/>
          <w:szCs w:val="28"/>
          <w:u w:val="single"/>
        </w:rPr>
      </w:pPr>
      <w:r w:rsidRPr="00C007B3">
        <w:rPr>
          <w:sz w:val="28"/>
          <w:szCs w:val="28"/>
          <w:u w:val="single"/>
        </w:rPr>
        <w:t>Part A</w:t>
      </w:r>
    </w:p>
    <w:p w14:paraId="5FFAB5DD" w14:textId="50BF5C3D" w:rsidR="00E01FEC" w:rsidRPr="00C007B3" w:rsidRDefault="00E01FEC">
      <w:pPr>
        <w:rPr>
          <w:sz w:val="28"/>
          <w:szCs w:val="28"/>
        </w:rPr>
      </w:pPr>
      <w:r w:rsidRPr="00C007B3">
        <w:rPr>
          <w:sz w:val="28"/>
          <w:szCs w:val="28"/>
        </w:rPr>
        <w:tab/>
      </w:r>
    </w:p>
    <w:p w14:paraId="3EBEDAA9" w14:textId="263C9601" w:rsidR="006B6CEE" w:rsidRDefault="00E01FEC" w:rsidP="00902C81">
      <w:r w:rsidRPr="00C007B3">
        <w:rPr>
          <w:sz w:val="28"/>
          <w:szCs w:val="28"/>
        </w:rPr>
        <w:tab/>
      </w:r>
      <w:r w:rsidR="00902C81">
        <w:t>&lt;Explain how did you test your program – Part A&gt;</w:t>
      </w:r>
    </w:p>
    <w:p w14:paraId="7D53732D" w14:textId="48075D23" w:rsidR="00902C81" w:rsidRDefault="00902C81" w:rsidP="00902C81">
      <w:r>
        <w:tab/>
        <w:t xml:space="preserve">&lt;Screenshot of your MTTY </w:t>
      </w:r>
      <w:r w:rsidR="00C87430">
        <w:t xml:space="preserve">, put here or </w:t>
      </w:r>
      <w:r w:rsidR="00687789">
        <w:t>attach to</w:t>
      </w:r>
      <w:r w:rsidR="00C87430">
        <w:t xml:space="preserve"> appendix</w:t>
      </w:r>
      <w:r>
        <w:t>&gt;</w:t>
      </w:r>
    </w:p>
    <w:p w14:paraId="1E10D7FE" w14:textId="1542A198" w:rsidR="00C87430" w:rsidRDefault="00C87430" w:rsidP="00902C81"/>
    <w:p w14:paraId="383E0016" w14:textId="0EF0DCCD" w:rsidR="00C87430" w:rsidRDefault="00C87430" w:rsidP="00902C81"/>
    <w:p w14:paraId="4953685C" w14:textId="32615E81" w:rsidR="00C87430" w:rsidRDefault="00C87430" w:rsidP="00902C81"/>
    <w:p w14:paraId="5C7354B3" w14:textId="63AA2BC5" w:rsidR="00C87430" w:rsidRDefault="00C87430" w:rsidP="00902C81"/>
    <w:p w14:paraId="125E0454" w14:textId="75C29FBA" w:rsidR="00C87430" w:rsidRDefault="00C87430" w:rsidP="00902C81"/>
    <w:p w14:paraId="4676AAB7" w14:textId="24A4BB7B" w:rsidR="00C87430" w:rsidRDefault="00C87430" w:rsidP="00902C81"/>
    <w:p w14:paraId="5EB910B5" w14:textId="781C90B0" w:rsidR="00C87430" w:rsidRDefault="00C87430" w:rsidP="00902C81"/>
    <w:p w14:paraId="7AE7B3BC" w14:textId="2FCE6611" w:rsidR="00C87430" w:rsidRDefault="00C87430" w:rsidP="00902C81"/>
    <w:p w14:paraId="1C2E6F26" w14:textId="31FE5FFB" w:rsidR="00C87430" w:rsidRDefault="00C87430" w:rsidP="00902C81"/>
    <w:p w14:paraId="06B4FB3A" w14:textId="1807A784" w:rsidR="00C87430" w:rsidRDefault="00C87430" w:rsidP="00902C81"/>
    <w:p w14:paraId="78B233EA" w14:textId="434F2814" w:rsidR="00C87430" w:rsidRDefault="00C87430" w:rsidP="00902C81"/>
    <w:p w14:paraId="4EC14FB9" w14:textId="78308B9E" w:rsidR="00C87430" w:rsidRDefault="00C87430" w:rsidP="00902C81"/>
    <w:p w14:paraId="79692182" w14:textId="34851BA2" w:rsidR="00C87430" w:rsidRDefault="00C87430" w:rsidP="00902C81"/>
    <w:p w14:paraId="7181F47C" w14:textId="7FB38BFC" w:rsidR="00C87430" w:rsidRDefault="00C87430" w:rsidP="00902C81"/>
    <w:p w14:paraId="260E4B38" w14:textId="4BA8A462" w:rsidR="00C87430" w:rsidRDefault="00C87430" w:rsidP="00902C81"/>
    <w:p w14:paraId="1FB716ED" w14:textId="28EA111D" w:rsidR="00C87430" w:rsidRDefault="00C87430" w:rsidP="00902C81"/>
    <w:p w14:paraId="369F4F91" w14:textId="77777777" w:rsidR="00C87430" w:rsidRPr="00C007B3" w:rsidRDefault="00C87430" w:rsidP="00902C81"/>
    <w:p w14:paraId="4F7DA664" w14:textId="77777777" w:rsidR="00057F68" w:rsidRPr="00C007B3" w:rsidRDefault="00057F68"/>
    <w:p w14:paraId="3F9F9908" w14:textId="0531BBB5" w:rsidR="00C136E8" w:rsidRPr="00C007B3" w:rsidRDefault="00E01FEC">
      <w:pPr>
        <w:rPr>
          <w:sz w:val="28"/>
          <w:szCs w:val="28"/>
          <w:u w:val="single"/>
        </w:rPr>
      </w:pPr>
      <w:r w:rsidRPr="00C007B3">
        <w:rPr>
          <w:sz w:val="28"/>
          <w:szCs w:val="28"/>
          <w:u w:val="single"/>
        </w:rPr>
        <w:t>Part B</w:t>
      </w:r>
    </w:p>
    <w:p w14:paraId="1FF4F76D" w14:textId="77777777" w:rsidR="008A6AF2" w:rsidRPr="00C007B3" w:rsidRDefault="008A6AF2">
      <w:pPr>
        <w:rPr>
          <w:sz w:val="28"/>
          <w:szCs w:val="28"/>
        </w:rPr>
      </w:pPr>
    </w:p>
    <w:p w14:paraId="04FFC9D9" w14:textId="38C0CFA8" w:rsidR="00902C81" w:rsidRDefault="008A6AF2" w:rsidP="00902C81">
      <w:r w:rsidRPr="00C007B3">
        <w:rPr>
          <w:sz w:val="28"/>
          <w:szCs w:val="28"/>
        </w:rPr>
        <w:tab/>
      </w:r>
      <w:r w:rsidR="00902C81">
        <w:t>&lt;Explain how did you test your program – Part B&gt;</w:t>
      </w:r>
    </w:p>
    <w:p w14:paraId="63EF4566" w14:textId="2AAED53C" w:rsidR="00902C81" w:rsidRPr="00C007B3" w:rsidRDefault="00902C81" w:rsidP="00902C81">
      <w:r>
        <w:tab/>
        <w:t>&lt;Screenshot of your MTTY</w:t>
      </w:r>
      <w:r w:rsidR="00C87430">
        <w:t xml:space="preserve">, put here or </w:t>
      </w:r>
      <w:r w:rsidR="00687789">
        <w:t xml:space="preserve">attach to </w:t>
      </w:r>
      <w:r w:rsidR="00C87430">
        <w:t>appendix</w:t>
      </w:r>
      <w:r>
        <w:t xml:space="preserve"> &gt;</w:t>
      </w:r>
    </w:p>
    <w:p w14:paraId="13C4C546" w14:textId="02CFFE4A" w:rsidR="008A6AF2" w:rsidRDefault="008A6AF2"/>
    <w:p w14:paraId="005B177B" w14:textId="186E88AA" w:rsidR="00C87430" w:rsidRDefault="00C87430"/>
    <w:p w14:paraId="637DA5B7" w14:textId="095D1D81" w:rsidR="00C87430" w:rsidRDefault="00C87430"/>
    <w:p w14:paraId="54418101" w14:textId="37A1AE57" w:rsidR="00C87430" w:rsidRDefault="00C87430"/>
    <w:p w14:paraId="50AA02E4" w14:textId="5BCE0E40" w:rsidR="00C87430" w:rsidRDefault="00C87430"/>
    <w:p w14:paraId="0B05A537" w14:textId="0F93CC8F" w:rsidR="00C87430" w:rsidRDefault="00C87430"/>
    <w:p w14:paraId="341B5661" w14:textId="1668DB30" w:rsidR="00C87430" w:rsidRDefault="00C87430"/>
    <w:p w14:paraId="4FAD7C74" w14:textId="20ED1009" w:rsidR="00C87430" w:rsidRDefault="00C87430"/>
    <w:p w14:paraId="418CE477" w14:textId="58CBFE42" w:rsidR="00C87430" w:rsidRDefault="00C87430"/>
    <w:p w14:paraId="24E60FF5" w14:textId="2D19E3A7" w:rsidR="00C87430" w:rsidRDefault="00C87430"/>
    <w:p w14:paraId="553F5183" w14:textId="4A7F19CB" w:rsidR="00C87430" w:rsidRDefault="00C87430"/>
    <w:p w14:paraId="090D5618" w14:textId="5C31A33D" w:rsidR="00C87430" w:rsidRDefault="00C87430"/>
    <w:p w14:paraId="77503838" w14:textId="780A7DCD" w:rsidR="00C87430" w:rsidRDefault="00C87430"/>
    <w:p w14:paraId="458922CD" w14:textId="15984E1F" w:rsidR="00C87430" w:rsidRDefault="00C87430"/>
    <w:p w14:paraId="0EF9B123" w14:textId="5096008A" w:rsidR="00C87430" w:rsidRDefault="00C87430"/>
    <w:p w14:paraId="259F8B32" w14:textId="2BAEC078" w:rsidR="00C87430" w:rsidRDefault="00C87430"/>
    <w:p w14:paraId="0A4F320B" w14:textId="75D1EC8C" w:rsidR="00BC0514" w:rsidRPr="00C007B3" w:rsidRDefault="00C87430">
      <w:pPr>
        <w:rPr>
          <w:b/>
          <w:sz w:val="28"/>
          <w:szCs w:val="28"/>
        </w:rPr>
      </w:pPr>
      <w:r>
        <w:rPr>
          <w:b/>
          <w:sz w:val="28"/>
          <w:szCs w:val="28"/>
        </w:rPr>
        <w:t>Qu</w:t>
      </w:r>
      <w:r w:rsidR="00BC0514" w:rsidRPr="00C007B3">
        <w:rPr>
          <w:b/>
          <w:sz w:val="28"/>
          <w:szCs w:val="28"/>
        </w:rPr>
        <w:t>estions</w:t>
      </w:r>
      <w:r w:rsidR="00902C81">
        <w:rPr>
          <w:b/>
          <w:sz w:val="28"/>
          <w:szCs w:val="28"/>
        </w:rPr>
        <w:t xml:space="preserve"> (10 points)</w:t>
      </w:r>
    </w:p>
    <w:p w14:paraId="02FA2565" w14:textId="49AA25CE" w:rsidR="000A0D7F" w:rsidRPr="00C007B3" w:rsidRDefault="001B2828">
      <w:pPr>
        <w:rPr>
          <w:i/>
        </w:rPr>
      </w:pPr>
      <w:r w:rsidRPr="00C007B3">
        <w:tab/>
      </w:r>
    </w:p>
    <w:p w14:paraId="0F88D8A9" w14:textId="04951867" w:rsidR="00E511F8" w:rsidRPr="00C007B3" w:rsidRDefault="009825D9" w:rsidP="009825D9">
      <w:pPr>
        <w:pStyle w:val="ListParagraph"/>
        <w:numPr>
          <w:ilvl w:val="0"/>
          <w:numId w:val="4"/>
        </w:numPr>
        <w:ind w:left="426"/>
        <w:rPr>
          <w:i/>
          <w:sz w:val="24"/>
          <w:szCs w:val="24"/>
        </w:rPr>
      </w:pPr>
      <w:r w:rsidRPr="00C007B3">
        <w:rPr>
          <w:i/>
          <w:sz w:val="24"/>
          <w:szCs w:val="24"/>
        </w:rPr>
        <w:t>What happens when there is no exit code ‘0x0D’ provided in the initialization process? Would it cause a problem? Why or why not?</w:t>
      </w:r>
    </w:p>
    <w:p w14:paraId="01B8CF8B" w14:textId="77777777" w:rsidR="009825D9" w:rsidRPr="00C007B3" w:rsidRDefault="009825D9" w:rsidP="009825D9">
      <w:pPr>
        <w:pStyle w:val="ListParagraph"/>
        <w:ind w:left="426"/>
        <w:rPr>
          <w:sz w:val="24"/>
          <w:szCs w:val="24"/>
        </w:rPr>
      </w:pPr>
    </w:p>
    <w:p w14:paraId="7DDA5C3C" w14:textId="43B69EBF" w:rsidR="00920810" w:rsidRPr="00902C81" w:rsidRDefault="00902C81" w:rsidP="009825D9">
      <w:pPr>
        <w:pStyle w:val="ListParagraph"/>
        <w:ind w:left="426"/>
        <w:rPr>
          <w:b/>
          <w:sz w:val="24"/>
          <w:szCs w:val="24"/>
        </w:rPr>
      </w:pPr>
      <w:r w:rsidRPr="00902C81">
        <w:rPr>
          <w:b/>
          <w:sz w:val="24"/>
          <w:szCs w:val="24"/>
        </w:rPr>
        <w:t>Answer: &lt;Write your answer &gt;</w:t>
      </w:r>
    </w:p>
    <w:p w14:paraId="1F60F7F6" w14:textId="77777777" w:rsidR="009825D9" w:rsidRPr="00C007B3" w:rsidRDefault="009825D9" w:rsidP="009825D9">
      <w:pPr>
        <w:pStyle w:val="ListParagraph"/>
        <w:ind w:left="1080"/>
        <w:rPr>
          <w:i/>
          <w:sz w:val="24"/>
          <w:szCs w:val="24"/>
        </w:rPr>
      </w:pPr>
    </w:p>
    <w:p w14:paraId="0B78A96D" w14:textId="1A613CAA" w:rsidR="009825D9" w:rsidRPr="00C007B3" w:rsidRDefault="009825D9" w:rsidP="009825D9">
      <w:pPr>
        <w:pStyle w:val="ListParagraph"/>
        <w:numPr>
          <w:ilvl w:val="0"/>
          <w:numId w:val="4"/>
        </w:numPr>
        <w:ind w:left="426"/>
        <w:rPr>
          <w:i/>
          <w:sz w:val="24"/>
          <w:szCs w:val="24"/>
        </w:rPr>
      </w:pPr>
      <w:r w:rsidRPr="00C007B3">
        <w:rPr>
          <w:i/>
          <w:sz w:val="24"/>
          <w:szCs w:val="24"/>
        </w:rPr>
        <w:t xml:space="preserve">How can our code be modified to provide a variable address range? For example, what if I only wanted to convert the first 10 data entires? </w:t>
      </w:r>
    </w:p>
    <w:p w14:paraId="32EC5784" w14:textId="77777777" w:rsidR="0043087F" w:rsidRPr="00C007B3" w:rsidRDefault="0043087F" w:rsidP="0043087F">
      <w:pPr>
        <w:pStyle w:val="ListParagraph"/>
        <w:ind w:left="426"/>
        <w:rPr>
          <w:i/>
          <w:sz w:val="24"/>
          <w:szCs w:val="24"/>
        </w:rPr>
      </w:pPr>
    </w:p>
    <w:p w14:paraId="2FE632D4" w14:textId="42C8087F" w:rsidR="0043087F" w:rsidRPr="00902C81" w:rsidRDefault="00902C81" w:rsidP="0043087F">
      <w:pPr>
        <w:pStyle w:val="ListParagraph"/>
        <w:ind w:left="426"/>
        <w:rPr>
          <w:b/>
          <w:sz w:val="24"/>
          <w:szCs w:val="24"/>
        </w:rPr>
      </w:pPr>
      <w:r w:rsidRPr="00902C81">
        <w:rPr>
          <w:b/>
          <w:sz w:val="24"/>
          <w:szCs w:val="24"/>
        </w:rPr>
        <w:t>Answer: &lt;Write your answer &gt;</w:t>
      </w:r>
    </w:p>
    <w:p w14:paraId="5FFCC352" w14:textId="093DBD50" w:rsidR="00840198" w:rsidRDefault="00840198" w:rsidP="0043087F">
      <w:pPr>
        <w:pStyle w:val="ListParagraph"/>
        <w:ind w:left="426"/>
        <w:rPr>
          <w:sz w:val="24"/>
          <w:szCs w:val="24"/>
        </w:rPr>
      </w:pPr>
    </w:p>
    <w:p w14:paraId="20946933" w14:textId="734C6E00" w:rsidR="006D756D" w:rsidRDefault="006D756D" w:rsidP="0043087F">
      <w:pPr>
        <w:pStyle w:val="ListParagraph"/>
        <w:ind w:left="426"/>
        <w:rPr>
          <w:sz w:val="24"/>
          <w:szCs w:val="24"/>
        </w:rPr>
      </w:pPr>
    </w:p>
    <w:p w14:paraId="5624EC03" w14:textId="17461607" w:rsidR="006D756D" w:rsidRDefault="006D756D" w:rsidP="0043087F">
      <w:pPr>
        <w:pStyle w:val="ListParagraph"/>
        <w:ind w:left="426"/>
        <w:rPr>
          <w:sz w:val="24"/>
          <w:szCs w:val="24"/>
        </w:rPr>
      </w:pPr>
    </w:p>
    <w:p w14:paraId="76C7D0D3" w14:textId="3EB76D57" w:rsidR="006D756D" w:rsidRDefault="006D756D" w:rsidP="0043087F">
      <w:pPr>
        <w:pStyle w:val="ListParagraph"/>
        <w:ind w:left="426"/>
        <w:rPr>
          <w:sz w:val="24"/>
          <w:szCs w:val="24"/>
        </w:rPr>
      </w:pPr>
    </w:p>
    <w:p w14:paraId="1DEA8836" w14:textId="4FDBCB3D" w:rsidR="006D756D" w:rsidRDefault="006D756D" w:rsidP="0043087F">
      <w:pPr>
        <w:pStyle w:val="ListParagraph"/>
        <w:ind w:left="426"/>
        <w:rPr>
          <w:sz w:val="24"/>
          <w:szCs w:val="24"/>
        </w:rPr>
      </w:pPr>
    </w:p>
    <w:p w14:paraId="3E10D414" w14:textId="5F6A3D69" w:rsidR="006D756D" w:rsidRDefault="006D756D" w:rsidP="0043087F">
      <w:pPr>
        <w:pStyle w:val="ListParagraph"/>
        <w:ind w:left="426"/>
        <w:rPr>
          <w:sz w:val="24"/>
          <w:szCs w:val="24"/>
        </w:rPr>
      </w:pPr>
    </w:p>
    <w:p w14:paraId="09C2C86E" w14:textId="3E29BE9E" w:rsidR="006D756D" w:rsidRDefault="006D756D" w:rsidP="0043087F">
      <w:pPr>
        <w:pStyle w:val="ListParagraph"/>
        <w:ind w:left="426"/>
        <w:rPr>
          <w:sz w:val="24"/>
          <w:szCs w:val="24"/>
        </w:rPr>
      </w:pPr>
    </w:p>
    <w:p w14:paraId="6282799B" w14:textId="77777777" w:rsidR="006D756D" w:rsidRPr="00C007B3" w:rsidRDefault="006D756D" w:rsidP="0043087F">
      <w:pPr>
        <w:pStyle w:val="ListParagraph"/>
        <w:ind w:left="426"/>
        <w:rPr>
          <w:sz w:val="24"/>
          <w:szCs w:val="24"/>
        </w:rPr>
      </w:pPr>
    </w:p>
    <w:p w14:paraId="090D15F3" w14:textId="79F299CD" w:rsidR="00E02CBA" w:rsidRPr="00902C81" w:rsidRDefault="00E02CBA" w:rsidP="00902C81">
      <w:pPr>
        <w:pStyle w:val="Heading1"/>
      </w:pPr>
      <w:r w:rsidRPr="00902C81">
        <w:t>Conclusion</w:t>
      </w:r>
      <w:r w:rsidR="00902C81" w:rsidRPr="00902C81">
        <w:t xml:space="preserve"> (10 points)</w:t>
      </w:r>
    </w:p>
    <w:p w14:paraId="0DD85EE3" w14:textId="77777777" w:rsidR="00EC011F" w:rsidRPr="00C007B3" w:rsidRDefault="00EC011F">
      <w:pPr>
        <w:rPr>
          <w:b/>
          <w:sz w:val="28"/>
          <w:szCs w:val="28"/>
        </w:rPr>
      </w:pPr>
    </w:p>
    <w:p w14:paraId="1E0B8C60" w14:textId="02F5E5AB" w:rsidR="00EC011F" w:rsidRDefault="00EC011F">
      <w:pPr>
        <w:rPr>
          <w:b/>
        </w:rPr>
      </w:pPr>
      <w:r w:rsidRPr="00902C81">
        <w:rPr>
          <w:b/>
        </w:rPr>
        <w:tab/>
      </w:r>
      <w:r w:rsidR="00902C81" w:rsidRPr="00902C81">
        <w:rPr>
          <w:b/>
        </w:rPr>
        <w:t>&lt;Write a conclusion &gt;</w:t>
      </w:r>
    </w:p>
    <w:p w14:paraId="2E787AB5" w14:textId="0FF66A00" w:rsidR="006A3365" w:rsidRPr="00902C81" w:rsidRDefault="006A3365">
      <w:pPr>
        <w:rPr>
          <w:b/>
        </w:rPr>
      </w:pPr>
      <w:r>
        <w:rPr>
          <w:b/>
        </w:rPr>
        <w:tab/>
        <w:t>&lt;Did you find any problem? If so how did you solve it. &gt;</w:t>
      </w:r>
      <w:r>
        <w:rPr>
          <w:b/>
        </w:rPr>
        <w:tab/>
      </w:r>
    </w:p>
    <w:p w14:paraId="7F02CF5A" w14:textId="77777777" w:rsidR="006C0D7C" w:rsidRPr="00C007B3" w:rsidRDefault="006C0D7C"/>
    <w:p w14:paraId="29D99B72" w14:textId="2CCC2C06" w:rsidR="006C0D7C" w:rsidRDefault="006C0D7C"/>
    <w:p w14:paraId="2FC1A637" w14:textId="4AD40EDB" w:rsidR="006D756D" w:rsidRDefault="006D756D"/>
    <w:p w14:paraId="444AC11A" w14:textId="7B61DBAD" w:rsidR="006D756D" w:rsidRDefault="006D756D"/>
    <w:p w14:paraId="74356BA3" w14:textId="516B0401" w:rsidR="006D756D" w:rsidRDefault="006D756D"/>
    <w:p w14:paraId="11856AEA" w14:textId="4DC941E4" w:rsidR="006D756D" w:rsidRDefault="006D756D"/>
    <w:p w14:paraId="3CF1A185" w14:textId="4BF56693" w:rsidR="006D756D" w:rsidRDefault="006D756D"/>
    <w:p w14:paraId="206D02BA" w14:textId="574152EE" w:rsidR="006D756D" w:rsidRDefault="006D756D"/>
    <w:p w14:paraId="00176562" w14:textId="799E0C8D" w:rsidR="006D756D" w:rsidRDefault="006D756D"/>
    <w:p w14:paraId="3F546898" w14:textId="7949E601" w:rsidR="006D756D" w:rsidRDefault="006D756D"/>
    <w:p w14:paraId="2309B88A" w14:textId="67BCC48C" w:rsidR="006D756D" w:rsidRDefault="006D756D"/>
    <w:p w14:paraId="4FCD1C54" w14:textId="07141F65" w:rsidR="006D756D" w:rsidRDefault="006D756D"/>
    <w:p w14:paraId="2A0523BC" w14:textId="5E548EF7" w:rsidR="006D756D" w:rsidRDefault="006D756D"/>
    <w:p w14:paraId="6CFD7E0F" w14:textId="5AB27028" w:rsidR="006D756D" w:rsidRDefault="006D756D"/>
    <w:p w14:paraId="0A858560" w14:textId="77777777" w:rsidR="006D756D" w:rsidRPr="00C007B3" w:rsidRDefault="006D756D"/>
    <w:p w14:paraId="1C2D1FAF" w14:textId="77777777" w:rsidR="006C0D7C" w:rsidRPr="00C007B3" w:rsidRDefault="006C0D7C"/>
    <w:p w14:paraId="0A254A0E" w14:textId="77777777" w:rsidR="006C0D7C" w:rsidRPr="00C007B3" w:rsidRDefault="006C0D7C"/>
    <w:p w14:paraId="55A56824" w14:textId="77777777" w:rsidR="006C0D7C" w:rsidRPr="00C007B3" w:rsidRDefault="006C0D7C"/>
    <w:p w14:paraId="45990A37" w14:textId="32070C97" w:rsidR="006C0D7C" w:rsidRPr="00C007B3" w:rsidRDefault="00902C81" w:rsidP="00902C81">
      <w:pPr>
        <w:pStyle w:val="Heading1"/>
      </w:pPr>
      <w:r>
        <w:t>Appendix</w:t>
      </w:r>
    </w:p>
    <w:p w14:paraId="3272F0C7" w14:textId="41FF4E12" w:rsidR="00CA3729" w:rsidRPr="00C007B3" w:rsidRDefault="00CA3729">
      <w:pPr>
        <w:rPr>
          <w:sz w:val="28"/>
          <w:szCs w:val="28"/>
          <w:u w:val="single"/>
        </w:rPr>
      </w:pPr>
      <w:r w:rsidRPr="00C007B3">
        <w:rPr>
          <w:sz w:val="28"/>
          <w:szCs w:val="28"/>
          <w:u w:val="single"/>
        </w:rPr>
        <w:t>Part A</w:t>
      </w:r>
      <w:r w:rsidR="00B71D4E">
        <w:rPr>
          <w:sz w:val="28"/>
          <w:szCs w:val="28"/>
          <w:u w:val="single"/>
        </w:rPr>
        <w:t xml:space="preserve"> Assembler Code</w:t>
      </w:r>
    </w:p>
    <w:p w14:paraId="70B446D1" w14:textId="77777777" w:rsidR="00CA3729" w:rsidRPr="00C007B3" w:rsidRDefault="00CA3729">
      <w:pPr>
        <w:rPr>
          <w:sz w:val="28"/>
          <w:szCs w:val="28"/>
          <w:u w:val="single"/>
        </w:rPr>
      </w:pPr>
    </w:p>
    <w:p w14:paraId="1E9FB4BB" w14:textId="6826929F" w:rsidR="00902C81" w:rsidRDefault="00902C81" w:rsidP="00902C81">
      <w:pPr>
        <w:rPr>
          <w:b/>
          <w:sz w:val="20"/>
          <w:szCs w:val="20"/>
        </w:rPr>
      </w:pPr>
      <w:r>
        <w:rPr>
          <w:b/>
          <w:sz w:val="20"/>
          <w:szCs w:val="20"/>
        </w:rPr>
        <w:t>&lt;paste text from your lab1a.s&gt;</w:t>
      </w:r>
    </w:p>
    <w:p w14:paraId="2AD3C05E" w14:textId="2C76DCB4" w:rsidR="006A3365" w:rsidRPr="00C007B3" w:rsidRDefault="006A3365" w:rsidP="00902C81">
      <w:pPr>
        <w:rPr>
          <w:b/>
          <w:sz w:val="20"/>
          <w:szCs w:val="20"/>
        </w:rPr>
      </w:pPr>
      <w:r>
        <w:rPr>
          <w:b/>
          <w:sz w:val="20"/>
          <w:szCs w:val="20"/>
        </w:rPr>
        <w:t>&lt;each line of code should have comment&gt;</w:t>
      </w:r>
    </w:p>
    <w:p w14:paraId="0C3D892A" w14:textId="77777777" w:rsidR="00CA3729" w:rsidRPr="00C007B3" w:rsidRDefault="00CA3729">
      <w:pPr>
        <w:rPr>
          <w:sz w:val="28"/>
          <w:szCs w:val="28"/>
          <w:u w:val="single"/>
        </w:rPr>
      </w:pPr>
    </w:p>
    <w:p w14:paraId="54F6FBD5" w14:textId="77777777" w:rsidR="00CA3729" w:rsidRPr="00C007B3" w:rsidRDefault="00CA3729">
      <w:pPr>
        <w:rPr>
          <w:sz w:val="28"/>
          <w:szCs w:val="28"/>
          <w:u w:val="single"/>
        </w:rPr>
      </w:pPr>
    </w:p>
    <w:p w14:paraId="3261B155" w14:textId="77777777" w:rsidR="006C0D7C" w:rsidRPr="00C007B3" w:rsidRDefault="006C0D7C">
      <w:pPr>
        <w:rPr>
          <w:sz w:val="28"/>
          <w:szCs w:val="28"/>
          <w:u w:val="single"/>
        </w:rPr>
      </w:pPr>
    </w:p>
    <w:p w14:paraId="68DCE883" w14:textId="77777777" w:rsidR="006C0D7C" w:rsidRPr="00C007B3" w:rsidRDefault="006C0D7C">
      <w:pPr>
        <w:rPr>
          <w:sz w:val="28"/>
          <w:szCs w:val="28"/>
          <w:u w:val="single"/>
        </w:rPr>
      </w:pPr>
    </w:p>
    <w:p w14:paraId="7DD0D33C" w14:textId="77777777" w:rsidR="006C0D7C" w:rsidRPr="00C007B3" w:rsidRDefault="006C0D7C">
      <w:pPr>
        <w:rPr>
          <w:sz w:val="28"/>
          <w:szCs w:val="28"/>
          <w:u w:val="single"/>
        </w:rPr>
      </w:pPr>
    </w:p>
    <w:p w14:paraId="4F44A958" w14:textId="77777777" w:rsidR="006C0D7C" w:rsidRPr="00C007B3" w:rsidRDefault="006C0D7C">
      <w:pPr>
        <w:rPr>
          <w:sz w:val="28"/>
          <w:szCs w:val="28"/>
          <w:u w:val="single"/>
        </w:rPr>
      </w:pPr>
    </w:p>
    <w:p w14:paraId="18217B40" w14:textId="77777777" w:rsidR="006C0D7C" w:rsidRPr="00C007B3" w:rsidRDefault="006C0D7C">
      <w:pPr>
        <w:rPr>
          <w:sz w:val="28"/>
          <w:szCs w:val="28"/>
          <w:u w:val="single"/>
        </w:rPr>
      </w:pPr>
    </w:p>
    <w:p w14:paraId="5781F767" w14:textId="77777777" w:rsidR="006C0D7C" w:rsidRPr="00C007B3" w:rsidRDefault="006C0D7C">
      <w:pPr>
        <w:rPr>
          <w:sz w:val="28"/>
          <w:szCs w:val="28"/>
          <w:u w:val="single"/>
        </w:rPr>
      </w:pPr>
    </w:p>
    <w:p w14:paraId="2FFD0A41" w14:textId="77777777" w:rsidR="006C0D7C" w:rsidRPr="00C007B3" w:rsidRDefault="006C0D7C">
      <w:pPr>
        <w:rPr>
          <w:sz w:val="28"/>
          <w:szCs w:val="28"/>
          <w:u w:val="single"/>
        </w:rPr>
      </w:pPr>
    </w:p>
    <w:p w14:paraId="197F1F4E" w14:textId="77777777" w:rsidR="006C0D7C" w:rsidRPr="00C007B3" w:rsidRDefault="006C0D7C">
      <w:pPr>
        <w:rPr>
          <w:sz w:val="28"/>
          <w:szCs w:val="28"/>
          <w:u w:val="single"/>
        </w:rPr>
      </w:pPr>
    </w:p>
    <w:p w14:paraId="3CE0B5F3" w14:textId="77777777" w:rsidR="006C0D7C" w:rsidRPr="00C007B3" w:rsidRDefault="006C0D7C">
      <w:pPr>
        <w:rPr>
          <w:sz w:val="28"/>
          <w:szCs w:val="28"/>
          <w:u w:val="single"/>
        </w:rPr>
      </w:pPr>
    </w:p>
    <w:p w14:paraId="13B0F11D" w14:textId="77777777" w:rsidR="006C0D7C" w:rsidRPr="00C007B3" w:rsidRDefault="006C0D7C">
      <w:pPr>
        <w:rPr>
          <w:sz w:val="28"/>
          <w:szCs w:val="28"/>
          <w:u w:val="single"/>
        </w:rPr>
      </w:pPr>
    </w:p>
    <w:p w14:paraId="061EA41B" w14:textId="77777777" w:rsidR="006C0D7C" w:rsidRPr="00C007B3" w:rsidRDefault="006C0D7C">
      <w:pPr>
        <w:rPr>
          <w:sz w:val="28"/>
          <w:szCs w:val="28"/>
          <w:u w:val="single"/>
        </w:rPr>
      </w:pPr>
    </w:p>
    <w:p w14:paraId="608A469F" w14:textId="77777777" w:rsidR="006C0D7C" w:rsidRPr="00C007B3" w:rsidRDefault="006C0D7C">
      <w:pPr>
        <w:rPr>
          <w:sz w:val="28"/>
          <w:szCs w:val="28"/>
          <w:u w:val="single"/>
        </w:rPr>
      </w:pPr>
    </w:p>
    <w:p w14:paraId="33C41F0C" w14:textId="77777777" w:rsidR="006C0D7C" w:rsidRPr="00C007B3" w:rsidRDefault="006C0D7C">
      <w:pPr>
        <w:rPr>
          <w:sz w:val="28"/>
          <w:szCs w:val="28"/>
          <w:u w:val="single"/>
        </w:rPr>
      </w:pPr>
    </w:p>
    <w:p w14:paraId="05E7EEAC" w14:textId="77777777" w:rsidR="006C0D7C" w:rsidRPr="00C007B3" w:rsidRDefault="006C0D7C">
      <w:pPr>
        <w:rPr>
          <w:sz w:val="28"/>
          <w:szCs w:val="28"/>
          <w:u w:val="single"/>
        </w:rPr>
      </w:pPr>
    </w:p>
    <w:p w14:paraId="2DBBF1C3" w14:textId="77777777" w:rsidR="006C0D7C" w:rsidRPr="00C007B3" w:rsidRDefault="006C0D7C">
      <w:pPr>
        <w:rPr>
          <w:sz w:val="28"/>
          <w:szCs w:val="28"/>
          <w:u w:val="single"/>
        </w:rPr>
      </w:pPr>
    </w:p>
    <w:p w14:paraId="7EDE1D17" w14:textId="77777777" w:rsidR="00840198" w:rsidRPr="00C007B3" w:rsidRDefault="00840198">
      <w:pPr>
        <w:rPr>
          <w:sz w:val="28"/>
          <w:szCs w:val="28"/>
          <w:u w:val="single"/>
        </w:rPr>
      </w:pPr>
    </w:p>
    <w:p w14:paraId="2A0F08AC" w14:textId="77777777" w:rsidR="00840198" w:rsidRPr="00C007B3" w:rsidRDefault="00840198">
      <w:pPr>
        <w:rPr>
          <w:sz w:val="28"/>
          <w:szCs w:val="28"/>
          <w:u w:val="single"/>
        </w:rPr>
      </w:pPr>
    </w:p>
    <w:p w14:paraId="1DCC7824" w14:textId="77777777" w:rsidR="00840198" w:rsidRPr="00C007B3" w:rsidRDefault="00840198">
      <w:pPr>
        <w:rPr>
          <w:sz w:val="28"/>
          <w:szCs w:val="28"/>
          <w:u w:val="single"/>
        </w:rPr>
      </w:pPr>
    </w:p>
    <w:p w14:paraId="4829C5C2" w14:textId="77777777" w:rsidR="00840198" w:rsidRPr="00C007B3" w:rsidRDefault="00840198">
      <w:pPr>
        <w:rPr>
          <w:sz w:val="28"/>
          <w:szCs w:val="28"/>
          <w:u w:val="single"/>
        </w:rPr>
      </w:pPr>
    </w:p>
    <w:p w14:paraId="059484AA" w14:textId="77777777" w:rsidR="00840198" w:rsidRDefault="00840198">
      <w:pPr>
        <w:rPr>
          <w:sz w:val="28"/>
          <w:szCs w:val="28"/>
          <w:u w:val="single"/>
        </w:rPr>
      </w:pPr>
    </w:p>
    <w:p w14:paraId="2664BF4A" w14:textId="77777777" w:rsidR="00C007B3" w:rsidRPr="00C007B3" w:rsidRDefault="00C007B3">
      <w:pPr>
        <w:rPr>
          <w:sz w:val="28"/>
          <w:szCs w:val="28"/>
          <w:u w:val="single"/>
        </w:rPr>
      </w:pPr>
    </w:p>
    <w:p w14:paraId="2DB2116D" w14:textId="77777777" w:rsidR="00840198" w:rsidRPr="00C007B3" w:rsidRDefault="00840198">
      <w:pPr>
        <w:rPr>
          <w:sz w:val="28"/>
          <w:szCs w:val="28"/>
          <w:u w:val="single"/>
        </w:rPr>
      </w:pPr>
    </w:p>
    <w:p w14:paraId="0409BB35" w14:textId="77777777" w:rsidR="006C0D7C" w:rsidRDefault="006C0D7C">
      <w:pPr>
        <w:rPr>
          <w:sz w:val="28"/>
          <w:szCs w:val="28"/>
          <w:u w:val="single"/>
        </w:rPr>
      </w:pPr>
    </w:p>
    <w:p w14:paraId="05FA9B8B" w14:textId="77777777" w:rsidR="008F0ECF" w:rsidRDefault="008F0ECF">
      <w:pPr>
        <w:rPr>
          <w:sz w:val="28"/>
          <w:szCs w:val="28"/>
          <w:u w:val="single"/>
        </w:rPr>
      </w:pPr>
    </w:p>
    <w:p w14:paraId="7A2DE248" w14:textId="77777777" w:rsidR="008F0ECF" w:rsidRDefault="008F0ECF">
      <w:pPr>
        <w:rPr>
          <w:sz w:val="28"/>
          <w:szCs w:val="28"/>
          <w:u w:val="single"/>
        </w:rPr>
      </w:pPr>
    </w:p>
    <w:p w14:paraId="4D4EEC9A" w14:textId="77777777" w:rsidR="008F0ECF" w:rsidRDefault="008F0ECF">
      <w:pPr>
        <w:rPr>
          <w:sz w:val="28"/>
          <w:szCs w:val="28"/>
          <w:u w:val="single"/>
        </w:rPr>
      </w:pPr>
    </w:p>
    <w:p w14:paraId="67D7A0F1" w14:textId="77777777" w:rsidR="008F0ECF" w:rsidRDefault="008F0ECF">
      <w:pPr>
        <w:rPr>
          <w:sz w:val="28"/>
          <w:szCs w:val="28"/>
          <w:u w:val="single"/>
        </w:rPr>
      </w:pPr>
    </w:p>
    <w:p w14:paraId="564624F3" w14:textId="77777777" w:rsidR="008F0ECF" w:rsidRPr="00C007B3" w:rsidRDefault="008F0ECF">
      <w:pPr>
        <w:rPr>
          <w:sz w:val="28"/>
          <w:szCs w:val="28"/>
          <w:u w:val="single"/>
        </w:rPr>
      </w:pPr>
    </w:p>
    <w:p w14:paraId="7E8BDA1B" w14:textId="7A62EA51" w:rsidR="00CA3729" w:rsidRPr="00C007B3" w:rsidRDefault="00CA3729">
      <w:pPr>
        <w:rPr>
          <w:sz w:val="28"/>
          <w:szCs w:val="28"/>
          <w:u w:val="single"/>
        </w:rPr>
      </w:pPr>
      <w:r w:rsidRPr="00C007B3">
        <w:rPr>
          <w:sz w:val="28"/>
          <w:szCs w:val="28"/>
          <w:u w:val="single"/>
        </w:rPr>
        <w:t>Part B</w:t>
      </w:r>
      <w:r w:rsidR="00B71D4E">
        <w:rPr>
          <w:sz w:val="28"/>
          <w:szCs w:val="28"/>
          <w:u w:val="single"/>
        </w:rPr>
        <w:t xml:space="preserve"> Assembler Code</w:t>
      </w:r>
    </w:p>
    <w:p w14:paraId="4F0DB1AB" w14:textId="77777777" w:rsidR="00CA3729" w:rsidRPr="00C007B3" w:rsidRDefault="00CA3729">
      <w:pPr>
        <w:rPr>
          <w:sz w:val="28"/>
          <w:szCs w:val="28"/>
          <w:u w:val="single"/>
        </w:rPr>
      </w:pPr>
    </w:p>
    <w:p w14:paraId="65D38AEB" w14:textId="0177B185" w:rsidR="00CA3729" w:rsidRDefault="00FD33D5">
      <w:pPr>
        <w:rPr>
          <w:b/>
          <w:sz w:val="20"/>
          <w:szCs w:val="20"/>
        </w:rPr>
      </w:pPr>
      <w:r>
        <w:rPr>
          <w:b/>
          <w:sz w:val="20"/>
          <w:szCs w:val="20"/>
        </w:rPr>
        <w:t>&lt;paste text from your lab1b.s&gt;</w:t>
      </w:r>
    </w:p>
    <w:p w14:paraId="667AA59F" w14:textId="77777777" w:rsidR="006A3365" w:rsidRPr="00C007B3" w:rsidRDefault="006A3365" w:rsidP="006A3365">
      <w:pPr>
        <w:rPr>
          <w:b/>
          <w:sz w:val="20"/>
          <w:szCs w:val="20"/>
        </w:rPr>
      </w:pPr>
      <w:r>
        <w:rPr>
          <w:b/>
          <w:sz w:val="20"/>
          <w:szCs w:val="20"/>
        </w:rPr>
        <w:t>&lt;each line of code should have comment&gt;</w:t>
      </w:r>
    </w:p>
    <w:p w14:paraId="67E1FB01" w14:textId="77777777" w:rsidR="006A3365" w:rsidRPr="00C007B3" w:rsidRDefault="006A3365">
      <w:pPr>
        <w:rPr>
          <w:b/>
          <w:sz w:val="20"/>
          <w:szCs w:val="20"/>
        </w:rPr>
      </w:pPr>
      <w:bookmarkStart w:id="0" w:name="_GoBack"/>
      <w:bookmarkEnd w:id="0"/>
    </w:p>
    <w:p w14:paraId="4F51B6D5" w14:textId="77777777" w:rsidR="00A04400" w:rsidRPr="00C007B3" w:rsidRDefault="00A04400"/>
    <w:p w14:paraId="0CDFF8CD" w14:textId="77777777" w:rsidR="00A04400" w:rsidRPr="00C007B3" w:rsidRDefault="00A04400"/>
    <w:p w14:paraId="209AEEF2" w14:textId="77777777" w:rsidR="00A04400" w:rsidRPr="00C007B3" w:rsidRDefault="00A04400">
      <w:pPr>
        <w:rPr>
          <w:b/>
        </w:rPr>
      </w:pPr>
    </w:p>
    <w:p w14:paraId="72CD76C1" w14:textId="77777777" w:rsidR="00A04400" w:rsidRPr="00C007B3" w:rsidRDefault="00A04400"/>
    <w:p w14:paraId="17E4669A" w14:textId="77777777" w:rsidR="008E1696" w:rsidRPr="00C007B3" w:rsidRDefault="008E1696">
      <w:pPr>
        <w:rPr>
          <w:b/>
        </w:rPr>
      </w:pPr>
    </w:p>
    <w:sectPr w:rsidR="008E1696" w:rsidRPr="00C007B3" w:rsidSect="00524D32">
      <w:footerReference w:type="even" r:id="rId7"/>
      <w:footerReference w:type="default" r:id="rId8"/>
      <w:pgSz w:w="12240" w:h="15840"/>
      <w:pgMar w:top="1440" w:right="1800" w:bottom="1440" w:left="1800" w:header="708" w:footer="708" w:gutter="0"/>
      <w:pgNumType w:fmt="lowerRoman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1A8139" w14:textId="77777777" w:rsidR="00AF07BC" w:rsidRDefault="00AF07BC" w:rsidP="00E02CBA">
      <w:r>
        <w:separator/>
      </w:r>
    </w:p>
  </w:endnote>
  <w:endnote w:type="continuationSeparator" w:id="0">
    <w:p w14:paraId="0F9474F9" w14:textId="77777777" w:rsidR="00AF07BC" w:rsidRDefault="00AF07BC" w:rsidP="00E02C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137644" w14:textId="77777777" w:rsidR="000B6A17" w:rsidRDefault="000B6A17" w:rsidP="003D735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2C1923A" w14:textId="77777777" w:rsidR="000B6A17" w:rsidRDefault="000B6A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040938" w14:textId="1D54259B" w:rsidR="000B6A17" w:rsidRDefault="000B6A17" w:rsidP="003D735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A3365">
      <w:rPr>
        <w:rStyle w:val="PageNumber"/>
        <w:noProof/>
      </w:rPr>
      <w:t>viii</w:t>
    </w:r>
    <w:r>
      <w:rPr>
        <w:rStyle w:val="PageNumber"/>
      </w:rPr>
      <w:fldChar w:fldCharType="end"/>
    </w:r>
  </w:p>
  <w:p w14:paraId="717C4F88" w14:textId="77777777" w:rsidR="000B6A17" w:rsidRDefault="000B6A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025B43" w14:textId="77777777" w:rsidR="00AF07BC" w:rsidRDefault="00AF07BC" w:rsidP="00E02CBA">
      <w:r>
        <w:separator/>
      </w:r>
    </w:p>
  </w:footnote>
  <w:footnote w:type="continuationSeparator" w:id="0">
    <w:p w14:paraId="4C780D17" w14:textId="77777777" w:rsidR="00AF07BC" w:rsidRDefault="00AF07BC" w:rsidP="00E02C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2A14C9"/>
    <w:multiLevelType w:val="hybridMultilevel"/>
    <w:tmpl w:val="205E2002"/>
    <w:lvl w:ilvl="0" w:tplc="04090015">
      <w:start w:val="1"/>
      <w:numFmt w:val="upperLetter"/>
      <w:lvlText w:val="%1."/>
      <w:lvlJc w:val="left"/>
      <w:pPr>
        <w:ind w:left="877" w:hanging="360"/>
      </w:pPr>
    </w:lvl>
    <w:lvl w:ilvl="1" w:tplc="04090019" w:tentative="1">
      <w:start w:val="1"/>
      <w:numFmt w:val="lowerLetter"/>
      <w:lvlText w:val="%2."/>
      <w:lvlJc w:val="left"/>
      <w:pPr>
        <w:ind w:left="1597" w:hanging="360"/>
      </w:pPr>
    </w:lvl>
    <w:lvl w:ilvl="2" w:tplc="0409001B" w:tentative="1">
      <w:start w:val="1"/>
      <w:numFmt w:val="lowerRoman"/>
      <w:lvlText w:val="%3."/>
      <w:lvlJc w:val="right"/>
      <w:pPr>
        <w:ind w:left="2317" w:hanging="180"/>
      </w:pPr>
    </w:lvl>
    <w:lvl w:ilvl="3" w:tplc="0409000F" w:tentative="1">
      <w:start w:val="1"/>
      <w:numFmt w:val="decimal"/>
      <w:lvlText w:val="%4."/>
      <w:lvlJc w:val="left"/>
      <w:pPr>
        <w:ind w:left="3037" w:hanging="360"/>
      </w:pPr>
    </w:lvl>
    <w:lvl w:ilvl="4" w:tplc="04090019" w:tentative="1">
      <w:start w:val="1"/>
      <w:numFmt w:val="lowerLetter"/>
      <w:lvlText w:val="%5."/>
      <w:lvlJc w:val="left"/>
      <w:pPr>
        <w:ind w:left="3757" w:hanging="360"/>
      </w:pPr>
    </w:lvl>
    <w:lvl w:ilvl="5" w:tplc="0409001B" w:tentative="1">
      <w:start w:val="1"/>
      <w:numFmt w:val="lowerRoman"/>
      <w:lvlText w:val="%6."/>
      <w:lvlJc w:val="right"/>
      <w:pPr>
        <w:ind w:left="4477" w:hanging="180"/>
      </w:pPr>
    </w:lvl>
    <w:lvl w:ilvl="6" w:tplc="0409000F" w:tentative="1">
      <w:start w:val="1"/>
      <w:numFmt w:val="decimal"/>
      <w:lvlText w:val="%7."/>
      <w:lvlJc w:val="left"/>
      <w:pPr>
        <w:ind w:left="5197" w:hanging="360"/>
      </w:pPr>
    </w:lvl>
    <w:lvl w:ilvl="7" w:tplc="04090019" w:tentative="1">
      <w:start w:val="1"/>
      <w:numFmt w:val="lowerLetter"/>
      <w:lvlText w:val="%8."/>
      <w:lvlJc w:val="left"/>
      <w:pPr>
        <w:ind w:left="5917" w:hanging="360"/>
      </w:pPr>
    </w:lvl>
    <w:lvl w:ilvl="8" w:tplc="0409001B" w:tentative="1">
      <w:start w:val="1"/>
      <w:numFmt w:val="lowerRoman"/>
      <w:lvlText w:val="%9."/>
      <w:lvlJc w:val="right"/>
      <w:pPr>
        <w:ind w:left="6637" w:hanging="180"/>
      </w:pPr>
    </w:lvl>
  </w:abstractNum>
  <w:abstractNum w:abstractNumId="1" w15:restartNumberingAfterBreak="0">
    <w:nsid w:val="5F045DD7"/>
    <w:multiLevelType w:val="hybridMultilevel"/>
    <w:tmpl w:val="96549D74"/>
    <w:lvl w:ilvl="0" w:tplc="04090015">
      <w:start w:val="1"/>
      <w:numFmt w:val="upperLetter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708E4726"/>
    <w:multiLevelType w:val="hybridMultilevel"/>
    <w:tmpl w:val="ED06B8D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AB49F3"/>
    <w:multiLevelType w:val="hybridMultilevel"/>
    <w:tmpl w:val="03DC873E"/>
    <w:lvl w:ilvl="0" w:tplc="D6FC0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tTQ0szQ2MLY0MzVT0lEKTi0uzszPAykwrAUAaqza1iwAAAA="/>
  </w:docVars>
  <w:rsids>
    <w:rsidRoot w:val="008E1696"/>
    <w:rsid w:val="00011859"/>
    <w:rsid w:val="00016003"/>
    <w:rsid w:val="000367F3"/>
    <w:rsid w:val="00057F68"/>
    <w:rsid w:val="00064205"/>
    <w:rsid w:val="00072DF0"/>
    <w:rsid w:val="00076702"/>
    <w:rsid w:val="00083A9A"/>
    <w:rsid w:val="00090B19"/>
    <w:rsid w:val="000A0D7F"/>
    <w:rsid w:val="000B6A17"/>
    <w:rsid w:val="000C0E19"/>
    <w:rsid w:val="000D0488"/>
    <w:rsid w:val="00100A03"/>
    <w:rsid w:val="0011410B"/>
    <w:rsid w:val="00115E76"/>
    <w:rsid w:val="00116B31"/>
    <w:rsid w:val="0011722D"/>
    <w:rsid w:val="00117B46"/>
    <w:rsid w:val="00133C8D"/>
    <w:rsid w:val="001370A1"/>
    <w:rsid w:val="0014433B"/>
    <w:rsid w:val="001444D1"/>
    <w:rsid w:val="00144D24"/>
    <w:rsid w:val="001466C3"/>
    <w:rsid w:val="001503C5"/>
    <w:rsid w:val="00150811"/>
    <w:rsid w:val="00157F0E"/>
    <w:rsid w:val="001629AE"/>
    <w:rsid w:val="001777A8"/>
    <w:rsid w:val="001A2986"/>
    <w:rsid w:val="001A3032"/>
    <w:rsid w:val="001B2828"/>
    <w:rsid w:val="001C2862"/>
    <w:rsid w:val="001C407A"/>
    <w:rsid w:val="001C7ED2"/>
    <w:rsid w:val="001D1ECE"/>
    <w:rsid w:val="001D5EEB"/>
    <w:rsid w:val="001F3A6B"/>
    <w:rsid w:val="00211DC6"/>
    <w:rsid w:val="0022151F"/>
    <w:rsid w:val="00222AB4"/>
    <w:rsid w:val="00230A77"/>
    <w:rsid w:val="00242D13"/>
    <w:rsid w:val="00246DA3"/>
    <w:rsid w:val="00253FCF"/>
    <w:rsid w:val="002566A0"/>
    <w:rsid w:val="00264736"/>
    <w:rsid w:val="002728A1"/>
    <w:rsid w:val="00286CA0"/>
    <w:rsid w:val="00287094"/>
    <w:rsid w:val="0029756B"/>
    <w:rsid w:val="00297641"/>
    <w:rsid w:val="002A4B15"/>
    <w:rsid w:val="002B7009"/>
    <w:rsid w:val="002B7B81"/>
    <w:rsid w:val="002C516E"/>
    <w:rsid w:val="002D54D5"/>
    <w:rsid w:val="002D6905"/>
    <w:rsid w:val="002D7194"/>
    <w:rsid w:val="002E4B45"/>
    <w:rsid w:val="002E70CF"/>
    <w:rsid w:val="002F0AD7"/>
    <w:rsid w:val="002F6541"/>
    <w:rsid w:val="002F721C"/>
    <w:rsid w:val="00300295"/>
    <w:rsid w:val="00303022"/>
    <w:rsid w:val="003051EA"/>
    <w:rsid w:val="003102B7"/>
    <w:rsid w:val="00310E4A"/>
    <w:rsid w:val="00315310"/>
    <w:rsid w:val="00320AB5"/>
    <w:rsid w:val="00322899"/>
    <w:rsid w:val="003244A1"/>
    <w:rsid w:val="00326081"/>
    <w:rsid w:val="003342A6"/>
    <w:rsid w:val="00334F33"/>
    <w:rsid w:val="0034376D"/>
    <w:rsid w:val="00344E3A"/>
    <w:rsid w:val="00366158"/>
    <w:rsid w:val="003663E6"/>
    <w:rsid w:val="00371E9C"/>
    <w:rsid w:val="003920C1"/>
    <w:rsid w:val="00394CA4"/>
    <w:rsid w:val="00397700"/>
    <w:rsid w:val="003B74AE"/>
    <w:rsid w:val="003D2B1B"/>
    <w:rsid w:val="003D2F9F"/>
    <w:rsid w:val="003D53AA"/>
    <w:rsid w:val="003D735B"/>
    <w:rsid w:val="003F7E3B"/>
    <w:rsid w:val="00407C72"/>
    <w:rsid w:val="00424F7B"/>
    <w:rsid w:val="004305FB"/>
    <w:rsid w:val="0043087F"/>
    <w:rsid w:val="00441075"/>
    <w:rsid w:val="00453E84"/>
    <w:rsid w:val="004728BF"/>
    <w:rsid w:val="00475D12"/>
    <w:rsid w:val="00486122"/>
    <w:rsid w:val="00486F73"/>
    <w:rsid w:val="00490D8C"/>
    <w:rsid w:val="004945BC"/>
    <w:rsid w:val="004A2407"/>
    <w:rsid w:val="004A30AC"/>
    <w:rsid w:val="004A39A6"/>
    <w:rsid w:val="004B0F98"/>
    <w:rsid w:val="004C579B"/>
    <w:rsid w:val="004D5890"/>
    <w:rsid w:val="004E1E42"/>
    <w:rsid w:val="004F30B0"/>
    <w:rsid w:val="005015EB"/>
    <w:rsid w:val="00505FA4"/>
    <w:rsid w:val="00517419"/>
    <w:rsid w:val="00517A77"/>
    <w:rsid w:val="00524D32"/>
    <w:rsid w:val="00530A87"/>
    <w:rsid w:val="005355F3"/>
    <w:rsid w:val="005364FC"/>
    <w:rsid w:val="0053754C"/>
    <w:rsid w:val="00540748"/>
    <w:rsid w:val="005426F3"/>
    <w:rsid w:val="00553EF6"/>
    <w:rsid w:val="005552B4"/>
    <w:rsid w:val="00557696"/>
    <w:rsid w:val="005702A7"/>
    <w:rsid w:val="005710E5"/>
    <w:rsid w:val="00573D36"/>
    <w:rsid w:val="005745F1"/>
    <w:rsid w:val="00581836"/>
    <w:rsid w:val="00585DC1"/>
    <w:rsid w:val="005A0BE0"/>
    <w:rsid w:val="005E3F36"/>
    <w:rsid w:val="005F41B7"/>
    <w:rsid w:val="005F4356"/>
    <w:rsid w:val="00603AAA"/>
    <w:rsid w:val="00606E70"/>
    <w:rsid w:val="006118BA"/>
    <w:rsid w:val="00614D9E"/>
    <w:rsid w:val="00626965"/>
    <w:rsid w:val="00630E72"/>
    <w:rsid w:val="00633EE5"/>
    <w:rsid w:val="006364D9"/>
    <w:rsid w:val="006369B7"/>
    <w:rsid w:val="0064410E"/>
    <w:rsid w:val="00651E85"/>
    <w:rsid w:val="00653374"/>
    <w:rsid w:val="0065413D"/>
    <w:rsid w:val="006554A9"/>
    <w:rsid w:val="006560AF"/>
    <w:rsid w:val="006564FE"/>
    <w:rsid w:val="00674183"/>
    <w:rsid w:val="00676AE9"/>
    <w:rsid w:val="00686DF7"/>
    <w:rsid w:val="00687789"/>
    <w:rsid w:val="00693094"/>
    <w:rsid w:val="00695A5F"/>
    <w:rsid w:val="0069667A"/>
    <w:rsid w:val="006A3365"/>
    <w:rsid w:val="006B6CEE"/>
    <w:rsid w:val="006C0D7C"/>
    <w:rsid w:val="006D19D4"/>
    <w:rsid w:val="006D756D"/>
    <w:rsid w:val="006E3E6E"/>
    <w:rsid w:val="006E5AF9"/>
    <w:rsid w:val="006E6846"/>
    <w:rsid w:val="006E755C"/>
    <w:rsid w:val="006E79E5"/>
    <w:rsid w:val="006F5A10"/>
    <w:rsid w:val="007061BD"/>
    <w:rsid w:val="007156BD"/>
    <w:rsid w:val="0071694F"/>
    <w:rsid w:val="00724610"/>
    <w:rsid w:val="00724892"/>
    <w:rsid w:val="00724C3E"/>
    <w:rsid w:val="0073123A"/>
    <w:rsid w:val="0074332A"/>
    <w:rsid w:val="00744604"/>
    <w:rsid w:val="00744712"/>
    <w:rsid w:val="0076485A"/>
    <w:rsid w:val="007700AD"/>
    <w:rsid w:val="007713AA"/>
    <w:rsid w:val="00790EFC"/>
    <w:rsid w:val="007A29B4"/>
    <w:rsid w:val="007A3BB4"/>
    <w:rsid w:val="007B0BC0"/>
    <w:rsid w:val="007C00DC"/>
    <w:rsid w:val="007C16A1"/>
    <w:rsid w:val="007C2035"/>
    <w:rsid w:val="007E0899"/>
    <w:rsid w:val="007E5AB6"/>
    <w:rsid w:val="007F766E"/>
    <w:rsid w:val="00801E24"/>
    <w:rsid w:val="0080575D"/>
    <w:rsid w:val="0080679C"/>
    <w:rsid w:val="008200BD"/>
    <w:rsid w:val="008215C8"/>
    <w:rsid w:val="00822001"/>
    <w:rsid w:val="00825068"/>
    <w:rsid w:val="00831888"/>
    <w:rsid w:val="00840198"/>
    <w:rsid w:val="0084089F"/>
    <w:rsid w:val="00843500"/>
    <w:rsid w:val="00851518"/>
    <w:rsid w:val="008543DD"/>
    <w:rsid w:val="008606E4"/>
    <w:rsid w:val="00877CB8"/>
    <w:rsid w:val="008848F0"/>
    <w:rsid w:val="00893FA8"/>
    <w:rsid w:val="008A252A"/>
    <w:rsid w:val="008A6AF2"/>
    <w:rsid w:val="008B515D"/>
    <w:rsid w:val="008B64F3"/>
    <w:rsid w:val="008D141D"/>
    <w:rsid w:val="008D2B60"/>
    <w:rsid w:val="008E1696"/>
    <w:rsid w:val="008F0ECF"/>
    <w:rsid w:val="008F1312"/>
    <w:rsid w:val="00902C81"/>
    <w:rsid w:val="00903E59"/>
    <w:rsid w:val="00920810"/>
    <w:rsid w:val="00920C0C"/>
    <w:rsid w:val="0092514A"/>
    <w:rsid w:val="00971241"/>
    <w:rsid w:val="009825D9"/>
    <w:rsid w:val="009A271E"/>
    <w:rsid w:val="009B59C8"/>
    <w:rsid w:val="009C0392"/>
    <w:rsid w:val="009C1BC5"/>
    <w:rsid w:val="009C1C94"/>
    <w:rsid w:val="009E6845"/>
    <w:rsid w:val="009F07D6"/>
    <w:rsid w:val="009F1CCF"/>
    <w:rsid w:val="009F26AD"/>
    <w:rsid w:val="00A04400"/>
    <w:rsid w:val="00A147A5"/>
    <w:rsid w:val="00A16EC8"/>
    <w:rsid w:val="00A437F6"/>
    <w:rsid w:val="00A465FC"/>
    <w:rsid w:val="00A53E43"/>
    <w:rsid w:val="00A8266E"/>
    <w:rsid w:val="00A94844"/>
    <w:rsid w:val="00A94B2A"/>
    <w:rsid w:val="00AA62DB"/>
    <w:rsid w:val="00AD6424"/>
    <w:rsid w:val="00AE012D"/>
    <w:rsid w:val="00AE1811"/>
    <w:rsid w:val="00AF07BC"/>
    <w:rsid w:val="00B01755"/>
    <w:rsid w:val="00B0625D"/>
    <w:rsid w:val="00B1396C"/>
    <w:rsid w:val="00B23FA5"/>
    <w:rsid w:val="00B3325A"/>
    <w:rsid w:val="00B37762"/>
    <w:rsid w:val="00B4166B"/>
    <w:rsid w:val="00B42972"/>
    <w:rsid w:val="00B4426F"/>
    <w:rsid w:val="00B47FA1"/>
    <w:rsid w:val="00B659CE"/>
    <w:rsid w:val="00B67397"/>
    <w:rsid w:val="00B71D4E"/>
    <w:rsid w:val="00B74810"/>
    <w:rsid w:val="00B81C3B"/>
    <w:rsid w:val="00B83266"/>
    <w:rsid w:val="00B85A85"/>
    <w:rsid w:val="00B959B5"/>
    <w:rsid w:val="00B96779"/>
    <w:rsid w:val="00BA5AC1"/>
    <w:rsid w:val="00BA707C"/>
    <w:rsid w:val="00BC0514"/>
    <w:rsid w:val="00BC3E47"/>
    <w:rsid w:val="00BD5F06"/>
    <w:rsid w:val="00BD799E"/>
    <w:rsid w:val="00BE4F37"/>
    <w:rsid w:val="00BF6FB5"/>
    <w:rsid w:val="00C007B3"/>
    <w:rsid w:val="00C136E8"/>
    <w:rsid w:val="00C14516"/>
    <w:rsid w:val="00C23446"/>
    <w:rsid w:val="00C266D0"/>
    <w:rsid w:val="00C420B5"/>
    <w:rsid w:val="00C56963"/>
    <w:rsid w:val="00C62741"/>
    <w:rsid w:val="00C7031F"/>
    <w:rsid w:val="00C87430"/>
    <w:rsid w:val="00C91C29"/>
    <w:rsid w:val="00C91F0A"/>
    <w:rsid w:val="00C9297F"/>
    <w:rsid w:val="00C9465C"/>
    <w:rsid w:val="00CA3729"/>
    <w:rsid w:val="00CA3A41"/>
    <w:rsid w:val="00CB2E3F"/>
    <w:rsid w:val="00CC3717"/>
    <w:rsid w:val="00CC527C"/>
    <w:rsid w:val="00CF2A2F"/>
    <w:rsid w:val="00CF5BC1"/>
    <w:rsid w:val="00D037AA"/>
    <w:rsid w:val="00D11B39"/>
    <w:rsid w:val="00D34DC6"/>
    <w:rsid w:val="00D366AA"/>
    <w:rsid w:val="00D46596"/>
    <w:rsid w:val="00D60462"/>
    <w:rsid w:val="00D711F5"/>
    <w:rsid w:val="00D75642"/>
    <w:rsid w:val="00D802E2"/>
    <w:rsid w:val="00D96237"/>
    <w:rsid w:val="00D97E03"/>
    <w:rsid w:val="00DC0A3E"/>
    <w:rsid w:val="00DC5AE9"/>
    <w:rsid w:val="00DD15A2"/>
    <w:rsid w:val="00DE067F"/>
    <w:rsid w:val="00DE3BD8"/>
    <w:rsid w:val="00DF57A4"/>
    <w:rsid w:val="00DF6099"/>
    <w:rsid w:val="00E01FEC"/>
    <w:rsid w:val="00E0240E"/>
    <w:rsid w:val="00E02CBA"/>
    <w:rsid w:val="00E12D56"/>
    <w:rsid w:val="00E33340"/>
    <w:rsid w:val="00E44BAB"/>
    <w:rsid w:val="00E511F8"/>
    <w:rsid w:val="00E54369"/>
    <w:rsid w:val="00E550CA"/>
    <w:rsid w:val="00E711DC"/>
    <w:rsid w:val="00EA4D83"/>
    <w:rsid w:val="00EB042E"/>
    <w:rsid w:val="00EB08B7"/>
    <w:rsid w:val="00EB6433"/>
    <w:rsid w:val="00EC011F"/>
    <w:rsid w:val="00EC7873"/>
    <w:rsid w:val="00EF4962"/>
    <w:rsid w:val="00F02DD9"/>
    <w:rsid w:val="00F10D0C"/>
    <w:rsid w:val="00F41805"/>
    <w:rsid w:val="00F46FAA"/>
    <w:rsid w:val="00F5258D"/>
    <w:rsid w:val="00F67566"/>
    <w:rsid w:val="00F84074"/>
    <w:rsid w:val="00F94C0F"/>
    <w:rsid w:val="00F94CCD"/>
    <w:rsid w:val="00FA394D"/>
    <w:rsid w:val="00FB70B6"/>
    <w:rsid w:val="00FC123C"/>
    <w:rsid w:val="00FC3B3F"/>
    <w:rsid w:val="00FC72C3"/>
    <w:rsid w:val="00FD09AE"/>
    <w:rsid w:val="00FD1A58"/>
    <w:rsid w:val="00FD2A13"/>
    <w:rsid w:val="00FD33D5"/>
    <w:rsid w:val="00FD6D35"/>
    <w:rsid w:val="00FD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6D3DB2"/>
  <w14:defaultImageDpi w14:val="330"/>
  <w15:docId w15:val="{27A8F205-CD7E-42CF-A75D-84F6FA2C9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2C81"/>
    <w:pPr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53AA"/>
    <w:pPr>
      <w:spacing w:after="200" w:line="276" w:lineRule="auto"/>
      <w:ind w:left="720"/>
      <w:contextualSpacing/>
    </w:pPr>
    <w:rPr>
      <w:rFonts w:eastAsiaTheme="minorHAnsi"/>
      <w:sz w:val="22"/>
      <w:szCs w:val="22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E02CB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2CBA"/>
  </w:style>
  <w:style w:type="character" w:styleId="PageNumber">
    <w:name w:val="page number"/>
    <w:basedOn w:val="DefaultParagraphFont"/>
    <w:uiPriority w:val="99"/>
    <w:semiHidden/>
    <w:unhideWhenUsed/>
    <w:rsid w:val="00E02CBA"/>
  </w:style>
  <w:style w:type="character" w:customStyle="1" w:styleId="Heading1Char">
    <w:name w:val="Heading 1 Char"/>
    <w:basedOn w:val="DefaultParagraphFont"/>
    <w:link w:val="Heading1"/>
    <w:uiPriority w:val="9"/>
    <w:rsid w:val="00902C81"/>
    <w:rPr>
      <w:b/>
      <w:sz w:val="28"/>
      <w:szCs w:val="28"/>
    </w:rPr>
  </w:style>
  <w:style w:type="paragraph" w:styleId="NormalWeb">
    <w:name w:val="Normal (Web)"/>
    <w:basedOn w:val="Normal"/>
    <w:uiPriority w:val="99"/>
    <w:unhideWhenUsed/>
    <w:rsid w:val="00344E3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344E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4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2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8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berta</Company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irajee</dc:creator>
  <cp:keywords/>
  <dc:description/>
  <cp:lastModifiedBy>Mr Aurangozeb</cp:lastModifiedBy>
  <cp:revision>13</cp:revision>
  <cp:lastPrinted>2013-02-25T04:00:00Z</cp:lastPrinted>
  <dcterms:created xsi:type="dcterms:W3CDTF">2017-01-31T01:04:00Z</dcterms:created>
  <dcterms:modified xsi:type="dcterms:W3CDTF">2018-01-29T00:33:00Z</dcterms:modified>
</cp:coreProperties>
</file>